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05D" w:rsidRDefault="00117586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270C55F" wp14:editId="3B507F7D">
                <wp:simplePos x="0" y="0"/>
                <wp:positionH relativeFrom="column">
                  <wp:posOffset>-794084</wp:posOffset>
                </wp:positionH>
                <wp:positionV relativeFrom="paragraph">
                  <wp:posOffset>48126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117586" w:rsidRPr="00117586" w:rsidRDefault="00117586" w:rsidP="00117586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IN" w:eastAsia="en-IN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IN" w:eastAsia="en-IN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{{ aaa 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70C55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62.55pt;margin-top:3.8pt;width:2in;height:2in;z-index:2516992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" filled="f" stroked="f">
                <v:fill o:detectmouseclick="t"/>
                <v:textbox style="mso-fit-shape-to-text:t">
                  <w:txbxContent>
                    <w:p w:rsidR="00117586" w:rsidRPr="00117586" w:rsidRDefault="00117586" w:rsidP="00117586">
                      <w:pPr>
                        <w:jc w:val="center"/>
                        <w:rPr>
                          <w:noProof/>
                          <w:color w:val="000000" w:themeColor="text1"/>
                          <w:sz w:val="72"/>
                          <w:szCs w:val="72"/>
                          <w:lang w:val="en-IN" w:eastAsia="en-IN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72"/>
                          <w:szCs w:val="72"/>
                          <w:lang w:val="en-IN" w:eastAsia="en-IN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{{ aaa }}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1507323</wp:posOffset>
                </wp:positionV>
                <wp:extent cx="10723968" cy="7530860"/>
                <wp:effectExtent l="0" t="0" r="20320" b="1333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23968" cy="7530860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AD6EA" id="Rectangle 166" o:spid="_x0000_s1026" style="position:absolute;margin-left:793.2pt;margin-top:118.7pt;width:844.4pt;height:593pt;z-index:2516951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" strokecolor="#1f4d78 [1604]" strokeweight="1pt">
                <v:fill r:id="rId5" o:title="" opacity="13107f" recolor="t" rotate="t" type="frame"/>
                <w10:wrap anchorx="page"/>
              </v:rect>
            </w:pict>
          </mc:Fallback>
        </mc:AlternateContent>
      </w:r>
      <w:r w:rsidR="00EB4EB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EA7FBA" wp14:editId="5432D524">
                <wp:simplePos x="0" y="0"/>
                <wp:positionH relativeFrom="page">
                  <wp:align>left</wp:align>
                </wp:positionH>
                <wp:positionV relativeFrom="margin">
                  <wp:align>center</wp:align>
                </wp:positionV>
                <wp:extent cx="10669289" cy="818865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9289" cy="818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5FD8" w:rsidRPr="004F3BCA" w:rsidRDefault="00CC5FD8" w:rsidP="005542BA">
                            <w:pPr>
                              <w:spacing w:after="0"/>
                              <w:jc w:val="center"/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</w:pPr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{{</w:t>
                            </w:r>
                            <w:proofErr w:type="spellStart"/>
                            <w:r w:rsidR="005542BA"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participant_name</w:t>
                            </w:r>
                            <w:proofErr w:type="spellEnd"/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A7FBA" id="Text Box 12" o:spid="_x0000_s1027" type="#_x0000_t202" style="position:absolute;margin-left:0;margin-top:0;width:840.1pt;height:64.5pt;z-index:2516971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" filled="f" stroked="f" strokeweight=".5pt">
                <v:textbox>
                  <w:txbxContent>
                    <w:p w:rsidR="00CC5FD8" w:rsidRPr="004F3BCA" w:rsidRDefault="00CC5FD8" w:rsidP="005542BA">
                      <w:pPr>
                        <w:spacing w:after="0"/>
                        <w:jc w:val="center"/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</w:pPr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{{</w:t>
                      </w:r>
                      <w:proofErr w:type="spellStart"/>
                      <w:r w:rsidR="005542BA"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participant_name</w:t>
                      </w:r>
                      <w:proofErr w:type="spellEnd"/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D029C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>
                <wp:simplePos x="0" y="0"/>
                <wp:positionH relativeFrom="column">
                  <wp:posOffset>-1463040</wp:posOffset>
                </wp:positionH>
                <wp:positionV relativeFrom="paragraph">
                  <wp:posOffset>-941696</wp:posOffset>
                </wp:positionV>
                <wp:extent cx="10688955" cy="7599680"/>
                <wp:effectExtent l="0" t="0" r="0" b="127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88955" cy="7599680"/>
                          <a:chOff x="0" y="0"/>
                          <a:chExt cx="10689336" cy="7599872"/>
                        </a:xfrm>
                      </wpg:grpSpPr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689336" cy="7599872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72966" y="488731"/>
                            <a:ext cx="9745345" cy="6605905"/>
                          </a:xfrm>
                          <a:prstGeom prst="rect">
                            <a:avLst/>
                          </a:pr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457200" y="488731"/>
                            <a:ext cx="9745345" cy="6605905"/>
                          </a:xfrm>
                          <a:custGeom>
                            <a:avLst/>
                            <a:gdLst>
                              <a:gd name="T0" fmla="*/ 2402 w 8531"/>
                              <a:gd name="T1" fmla="*/ 0 h 5831"/>
                              <a:gd name="T2" fmla="*/ 0 w 8531"/>
                              <a:gd name="T3" fmla="*/ 2411 h 5831"/>
                              <a:gd name="T4" fmla="*/ 0 w 8531"/>
                              <a:gd name="T5" fmla="*/ 3420 h 5831"/>
                              <a:gd name="T6" fmla="*/ 2402 w 8531"/>
                              <a:gd name="T7" fmla="*/ 5831 h 5831"/>
                              <a:gd name="T8" fmla="*/ 6104 w 8531"/>
                              <a:gd name="T9" fmla="*/ 5831 h 5831"/>
                              <a:gd name="T10" fmla="*/ 8531 w 8531"/>
                              <a:gd name="T11" fmla="*/ 3399 h 5831"/>
                              <a:gd name="T12" fmla="*/ 8531 w 8531"/>
                              <a:gd name="T13" fmla="*/ 2432 h 5831"/>
                              <a:gd name="T14" fmla="*/ 6104 w 8531"/>
                              <a:gd name="T15" fmla="*/ 0 h 5831"/>
                              <a:gd name="T16" fmla="*/ 2402 w 8531"/>
                              <a:gd name="T17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531" h="5831">
                                <a:moveTo>
                                  <a:pt x="2402" y="0"/>
                                </a:moveTo>
                                <a:lnTo>
                                  <a:pt x="0" y="2411"/>
                                </a:lnTo>
                                <a:lnTo>
                                  <a:pt x="0" y="3420"/>
                                </a:lnTo>
                                <a:lnTo>
                                  <a:pt x="2402" y="5831"/>
                                </a:lnTo>
                                <a:lnTo>
                                  <a:pt x="6104" y="5831"/>
                                </a:lnTo>
                                <a:lnTo>
                                  <a:pt x="8531" y="3399"/>
                                </a:lnTo>
                                <a:lnTo>
                                  <a:pt x="8531" y="2432"/>
                                </a:lnTo>
                                <a:lnTo>
                                  <a:pt x="6104" y="0"/>
                                </a:lnTo>
                                <a:lnTo>
                                  <a:pt x="24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788276" y="819807"/>
                            <a:ext cx="9110345" cy="5956300"/>
                          </a:xfrm>
                          <a:prstGeom prst="rect">
                            <a:avLst/>
                          </a:prstGeom>
                          <a:noFill/>
                          <a:ln w="6985" cap="flat">
                            <a:solidFill>
                              <a:srgbClr val="211F4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7" name="Group 37"/>
                        <wpg:cNvGrpSpPr/>
                        <wpg:grpSpPr>
                          <a:xfrm>
                            <a:off x="7756634" y="5628290"/>
                            <a:ext cx="1313180" cy="471170"/>
                            <a:chOff x="0" y="0"/>
                            <a:chExt cx="1313672" cy="471285"/>
                          </a:xfrm>
                        </wpg:grpSpPr>
                        <wps:wsp>
                          <wps:cNvPr id="9" name="Freeform 12"/>
                          <wps:cNvSpPr>
                            <a:spLocks/>
                          </wps:cNvSpPr>
                          <wps:spPr bwMode="auto">
                            <a:xfrm>
                              <a:off x="272956" y="150125"/>
                              <a:ext cx="1040716" cy="193725"/>
                            </a:xfrm>
                            <a:custGeom>
                              <a:avLst/>
                              <a:gdLst>
                                <a:gd name="T0" fmla="*/ 271 w 335"/>
                                <a:gd name="T1" fmla="*/ 62 h 63"/>
                                <a:gd name="T2" fmla="*/ 272 w 335"/>
                                <a:gd name="T3" fmla="*/ 49 h 63"/>
                                <a:gd name="T4" fmla="*/ 273 w 335"/>
                                <a:gd name="T5" fmla="*/ 48 h 63"/>
                                <a:gd name="T6" fmla="*/ 259 w 335"/>
                                <a:gd name="T7" fmla="*/ 60 h 63"/>
                                <a:gd name="T8" fmla="*/ 254 w 335"/>
                                <a:gd name="T9" fmla="*/ 57 h 63"/>
                                <a:gd name="T10" fmla="*/ 258 w 335"/>
                                <a:gd name="T11" fmla="*/ 42 h 63"/>
                                <a:gd name="T12" fmla="*/ 265 w 335"/>
                                <a:gd name="T13" fmla="*/ 45 h 63"/>
                                <a:gd name="T14" fmla="*/ 243 w 335"/>
                                <a:gd name="T15" fmla="*/ 60 h 63"/>
                                <a:gd name="T16" fmla="*/ 235 w 335"/>
                                <a:gd name="T17" fmla="*/ 51 h 63"/>
                                <a:gd name="T18" fmla="*/ 266 w 335"/>
                                <a:gd name="T19" fmla="*/ 4 h 63"/>
                                <a:gd name="T20" fmla="*/ 234 w 335"/>
                                <a:gd name="T21" fmla="*/ 41 h 63"/>
                                <a:gd name="T22" fmla="*/ 237 w 335"/>
                                <a:gd name="T23" fmla="*/ 41 h 63"/>
                                <a:gd name="T24" fmla="*/ 219 w 335"/>
                                <a:gd name="T25" fmla="*/ 50 h 63"/>
                                <a:gd name="T26" fmla="*/ 196 w 335"/>
                                <a:gd name="T27" fmla="*/ 54 h 63"/>
                                <a:gd name="T28" fmla="*/ 201 w 335"/>
                                <a:gd name="T29" fmla="*/ 39 h 63"/>
                                <a:gd name="T30" fmla="*/ 208 w 335"/>
                                <a:gd name="T31" fmla="*/ 41 h 63"/>
                                <a:gd name="T32" fmla="*/ 187 w 335"/>
                                <a:gd name="T33" fmla="*/ 54 h 63"/>
                                <a:gd name="T34" fmla="*/ 187 w 335"/>
                                <a:gd name="T35" fmla="*/ 42 h 63"/>
                                <a:gd name="T36" fmla="*/ 178 w 335"/>
                                <a:gd name="T37" fmla="*/ 32 h 63"/>
                                <a:gd name="T38" fmla="*/ 181 w 335"/>
                                <a:gd name="T39" fmla="*/ 39 h 63"/>
                                <a:gd name="T40" fmla="*/ 158 w 335"/>
                                <a:gd name="T41" fmla="*/ 40 h 63"/>
                                <a:gd name="T42" fmla="*/ 159 w 335"/>
                                <a:gd name="T43" fmla="*/ 39 h 63"/>
                                <a:gd name="T44" fmla="*/ 158 w 335"/>
                                <a:gd name="T45" fmla="*/ 43 h 63"/>
                                <a:gd name="T46" fmla="*/ 137 w 335"/>
                                <a:gd name="T47" fmla="*/ 43 h 63"/>
                                <a:gd name="T48" fmla="*/ 110 w 335"/>
                                <a:gd name="T49" fmla="*/ 52 h 63"/>
                                <a:gd name="T50" fmla="*/ 107 w 335"/>
                                <a:gd name="T51" fmla="*/ 47 h 63"/>
                                <a:gd name="T52" fmla="*/ 90 w 335"/>
                                <a:gd name="T53" fmla="*/ 37 h 63"/>
                                <a:gd name="T54" fmla="*/ 65 w 335"/>
                                <a:gd name="T55" fmla="*/ 33 h 63"/>
                                <a:gd name="T56" fmla="*/ 80 w 335"/>
                                <a:gd name="T57" fmla="*/ 36 h 63"/>
                                <a:gd name="T58" fmla="*/ 46 w 335"/>
                                <a:gd name="T59" fmla="*/ 42 h 63"/>
                                <a:gd name="T60" fmla="*/ 105 w 335"/>
                                <a:gd name="T61" fmla="*/ 1 h 63"/>
                                <a:gd name="T62" fmla="*/ 51 w 335"/>
                                <a:gd name="T63" fmla="*/ 45 h 63"/>
                                <a:gd name="T64" fmla="*/ 98 w 335"/>
                                <a:gd name="T65" fmla="*/ 16 h 63"/>
                                <a:gd name="T66" fmla="*/ 59 w 335"/>
                                <a:gd name="T67" fmla="*/ 28 h 63"/>
                                <a:gd name="T68" fmla="*/ 52 w 335"/>
                                <a:gd name="T69" fmla="*/ 51 h 63"/>
                                <a:gd name="T70" fmla="*/ 79 w 335"/>
                                <a:gd name="T71" fmla="*/ 32 h 63"/>
                                <a:gd name="T72" fmla="*/ 63 w 335"/>
                                <a:gd name="T73" fmla="*/ 42 h 63"/>
                                <a:gd name="T74" fmla="*/ 85 w 335"/>
                                <a:gd name="T75" fmla="*/ 46 h 63"/>
                                <a:gd name="T76" fmla="*/ 118 w 335"/>
                                <a:gd name="T77" fmla="*/ 38 h 63"/>
                                <a:gd name="T78" fmla="*/ 120 w 335"/>
                                <a:gd name="T79" fmla="*/ 53 h 63"/>
                                <a:gd name="T80" fmla="*/ 152 w 335"/>
                                <a:gd name="T81" fmla="*/ 45 h 63"/>
                                <a:gd name="T82" fmla="*/ 160 w 335"/>
                                <a:gd name="T83" fmla="*/ 39 h 63"/>
                                <a:gd name="T84" fmla="*/ 164 w 335"/>
                                <a:gd name="T85" fmla="*/ 48 h 63"/>
                                <a:gd name="T86" fmla="*/ 190 w 335"/>
                                <a:gd name="T87" fmla="*/ 35 h 63"/>
                                <a:gd name="T88" fmla="*/ 187 w 335"/>
                                <a:gd name="T89" fmla="*/ 48 h 63"/>
                                <a:gd name="T90" fmla="*/ 206 w 335"/>
                                <a:gd name="T91" fmla="*/ 42 h 63"/>
                                <a:gd name="T92" fmla="*/ 199 w 335"/>
                                <a:gd name="T93" fmla="*/ 45 h 63"/>
                                <a:gd name="T94" fmla="*/ 202 w 335"/>
                                <a:gd name="T95" fmla="*/ 53 h 63"/>
                                <a:gd name="T96" fmla="*/ 235 w 335"/>
                                <a:gd name="T97" fmla="*/ 38 h 63"/>
                                <a:gd name="T98" fmla="*/ 228 w 335"/>
                                <a:gd name="T99" fmla="*/ 56 h 63"/>
                                <a:gd name="T100" fmla="*/ 268 w 335"/>
                                <a:gd name="T101" fmla="*/ 9 h 63"/>
                                <a:gd name="T102" fmla="*/ 248 w 335"/>
                                <a:gd name="T103" fmla="*/ 22 h 63"/>
                                <a:gd name="T104" fmla="*/ 239 w 335"/>
                                <a:gd name="T105" fmla="*/ 57 h 63"/>
                                <a:gd name="T106" fmla="*/ 262 w 335"/>
                                <a:gd name="T107" fmla="*/ 45 h 63"/>
                                <a:gd name="T108" fmla="*/ 257 w 335"/>
                                <a:gd name="T109" fmla="*/ 51 h 63"/>
                                <a:gd name="T110" fmla="*/ 260 w 335"/>
                                <a:gd name="T111" fmla="*/ 56 h 63"/>
                                <a:gd name="T112" fmla="*/ 269 w 335"/>
                                <a:gd name="T113" fmla="*/ 52 h 63"/>
                                <a:gd name="T114" fmla="*/ 271 w 335"/>
                                <a:gd name="T115" fmla="*/ 49 h 63"/>
                                <a:gd name="T116" fmla="*/ 271 w 335"/>
                                <a:gd name="T117" fmla="*/ 60 h 63"/>
                                <a:gd name="T118" fmla="*/ 319 w 335"/>
                                <a:gd name="T119" fmla="*/ 46 h 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</a:cxnLst>
                              <a:rect l="0" t="0" r="r" b="b"/>
                              <a:pathLst>
                                <a:path w="335" h="63">
                                  <a:moveTo>
                                    <a:pt x="319" y="46"/>
                                  </a:moveTo>
                                  <a:cubicBezTo>
                                    <a:pt x="311" y="46"/>
                                    <a:pt x="303" y="47"/>
                                    <a:pt x="296" y="49"/>
                                  </a:cubicBezTo>
                                  <a:cubicBezTo>
                                    <a:pt x="289" y="52"/>
                                    <a:pt x="282" y="56"/>
                                    <a:pt x="275" y="60"/>
                                  </a:cubicBezTo>
                                  <a:cubicBezTo>
                                    <a:pt x="273" y="62"/>
                                    <a:pt x="273" y="62"/>
                                    <a:pt x="273" y="62"/>
                                  </a:cubicBezTo>
                                  <a:cubicBezTo>
                                    <a:pt x="272" y="62"/>
                                    <a:pt x="272" y="62"/>
                                    <a:pt x="272" y="62"/>
                                  </a:cubicBezTo>
                                  <a:cubicBezTo>
                                    <a:pt x="272" y="62"/>
                                    <a:pt x="271" y="62"/>
                                    <a:pt x="271" y="62"/>
                                  </a:cubicBezTo>
                                  <a:cubicBezTo>
                                    <a:pt x="271" y="63"/>
                                    <a:pt x="270" y="62"/>
                                    <a:pt x="270" y="62"/>
                                  </a:cubicBezTo>
                                  <a:cubicBezTo>
                                    <a:pt x="269" y="62"/>
                                    <a:pt x="269" y="62"/>
                                    <a:pt x="269" y="62"/>
                                  </a:cubicBezTo>
                                  <a:cubicBezTo>
                                    <a:pt x="268" y="61"/>
                                    <a:pt x="267" y="61"/>
                                    <a:pt x="266" y="60"/>
                                  </a:cubicBezTo>
                                  <a:cubicBezTo>
                                    <a:pt x="265" y="58"/>
                                    <a:pt x="265" y="57"/>
                                    <a:pt x="265" y="56"/>
                                  </a:cubicBezTo>
                                  <a:cubicBezTo>
                                    <a:pt x="266" y="54"/>
                                    <a:pt x="267" y="52"/>
                                    <a:pt x="268" y="50"/>
                                  </a:cubicBezTo>
                                  <a:cubicBezTo>
                                    <a:pt x="272" y="49"/>
                                    <a:pt x="272" y="49"/>
                                    <a:pt x="272" y="49"/>
                                  </a:cubicBezTo>
                                  <a:cubicBezTo>
                                    <a:pt x="273" y="49"/>
                                    <a:pt x="273" y="48"/>
                                    <a:pt x="273" y="48"/>
                                  </a:cubicBezTo>
                                  <a:cubicBezTo>
                                    <a:pt x="273" y="48"/>
                                    <a:pt x="274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8"/>
                                  </a:cubicBezTo>
                                  <a:cubicBezTo>
                                    <a:pt x="273" y="48"/>
                                    <a:pt x="273" y="48"/>
                                    <a:pt x="273" y="48"/>
                                  </a:cubicBezTo>
                                  <a:cubicBezTo>
                                    <a:pt x="273" y="48"/>
                                    <a:pt x="273" y="49"/>
                                    <a:pt x="272" y="49"/>
                                  </a:cubicBezTo>
                                  <a:cubicBezTo>
                                    <a:pt x="272" y="50"/>
                                    <a:pt x="271" y="50"/>
                                    <a:pt x="270" y="51"/>
                                  </a:cubicBezTo>
                                  <a:cubicBezTo>
                                    <a:pt x="269" y="53"/>
                                    <a:pt x="269" y="53"/>
                                    <a:pt x="269" y="53"/>
                                  </a:cubicBezTo>
                                  <a:cubicBezTo>
                                    <a:pt x="266" y="55"/>
                                    <a:pt x="266" y="55"/>
                                    <a:pt x="266" y="55"/>
                                  </a:cubicBezTo>
                                  <a:cubicBezTo>
                                    <a:pt x="265" y="56"/>
                                    <a:pt x="263" y="57"/>
                                    <a:pt x="261" y="58"/>
                                  </a:cubicBezTo>
                                  <a:cubicBezTo>
                                    <a:pt x="259" y="60"/>
                                    <a:pt x="259" y="60"/>
                                    <a:pt x="259" y="60"/>
                                  </a:cubicBezTo>
                                  <a:cubicBezTo>
                                    <a:pt x="258" y="60"/>
                                    <a:pt x="258" y="60"/>
                                    <a:pt x="258" y="60"/>
                                  </a:cubicBezTo>
                                  <a:cubicBezTo>
                                    <a:pt x="258" y="60"/>
                                    <a:pt x="257" y="61"/>
                                    <a:pt x="257" y="61"/>
                                  </a:cubicBezTo>
                                  <a:cubicBezTo>
                                    <a:pt x="256" y="61"/>
                                    <a:pt x="256" y="61"/>
                                    <a:pt x="256" y="61"/>
                                  </a:cubicBezTo>
                                  <a:cubicBezTo>
                                    <a:pt x="255" y="61"/>
                                    <a:pt x="255" y="60"/>
                                    <a:pt x="255" y="60"/>
                                  </a:cubicBezTo>
                                  <a:cubicBezTo>
                                    <a:pt x="255" y="60"/>
                                    <a:pt x="255" y="59"/>
                                    <a:pt x="254" y="58"/>
                                  </a:cubicBezTo>
                                  <a:cubicBezTo>
                                    <a:pt x="254" y="58"/>
                                    <a:pt x="254" y="58"/>
                                    <a:pt x="254" y="57"/>
                                  </a:cubicBezTo>
                                  <a:cubicBezTo>
                                    <a:pt x="254" y="56"/>
                                    <a:pt x="254" y="55"/>
                                    <a:pt x="254" y="55"/>
                                  </a:cubicBezTo>
                                  <a:cubicBezTo>
                                    <a:pt x="254" y="53"/>
                                    <a:pt x="254" y="51"/>
                                    <a:pt x="255" y="50"/>
                                  </a:cubicBezTo>
                                  <a:cubicBezTo>
                                    <a:pt x="255" y="48"/>
                                    <a:pt x="256" y="47"/>
                                    <a:pt x="257" y="46"/>
                                  </a:cubicBezTo>
                                  <a:cubicBezTo>
                                    <a:pt x="258" y="44"/>
                                    <a:pt x="258" y="44"/>
                                    <a:pt x="258" y="44"/>
                                  </a:cubicBezTo>
                                  <a:cubicBezTo>
                                    <a:pt x="258" y="43"/>
                                    <a:pt x="258" y="43"/>
                                    <a:pt x="258" y="43"/>
                                  </a:cubicBezTo>
                                  <a:cubicBezTo>
                                    <a:pt x="258" y="42"/>
                                    <a:pt x="258" y="42"/>
                                    <a:pt x="258" y="42"/>
                                  </a:cubicBezTo>
                                  <a:cubicBezTo>
                                    <a:pt x="258" y="42"/>
                                    <a:pt x="259" y="42"/>
                                    <a:pt x="259" y="41"/>
                                  </a:cubicBezTo>
                                  <a:cubicBezTo>
                                    <a:pt x="260" y="41"/>
                                    <a:pt x="260" y="40"/>
                                    <a:pt x="261" y="40"/>
                                  </a:cubicBezTo>
                                  <a:cubicBezTo>
                                    <a:pt x="263" y="40"/>
                                    <a:pt x="264" y="40"/>
                                    <a:pt x="264" y="41"/>
                                  </a:cubicBezTo>
                                  <a:cubicBezTo>
                                    <a:pt x="264" y="42"/>
                                    <a:pt x="264" y="42"/>
                                    <a:pt x="264" y="42"/>
                                  </a:cubicBezTo>
                                  <a:cubicBezTo>
                                    <a:pt x="265" y="43"/>
                                    <a:pt x="265" y="43"/>
                                    <a:pt x="265" y="43"/>
                                  </a:cubicBezTo>
                                  <a:cubicBezTo>
                                    <a:pt x="265" y="44"/>
                                    <a:pt x="265" y="44"/>
                                    <a:pt x="265" y="45"/>
                                  </a:cubicBezTo>
                                  <a:cubicBezTo>
                                    <a:pt x="265" y="45"/>
                                    <a:pt x="265" y="45"/>
                                    <a:pt x="265" y="46"/>
                                  </a:cubicBezTo>
                                  <a:cubicBezTo>
                                    <a:pt x="264" y="46"/>
                                    <a:pt x="264" y="46"/>
                                    <a:pt x="264" y="46"/>
                                  </a:cubicBezTo>
                                  <a:cubicBezTo>
                                    <a:pt x="264" y="47"/>
                                    <a:pt x="263" y="48"/>
                                    <a:pt x="262" y="49"/>
                                  </a:cubicBezTo>
                                  <a:cubicBezTo>
                                    <a:pt x="260" y="52"/>
                                    <a:pt x="257" y="53"/>
                                    <a:pt x="255" y="55"/>
                                  </a:cubicBezTo>
                                  <a:cubicBezTo>
                                    <a:pt x="253" y="57"/>
                                    <a:pt x="250" y="58"/>
                                    <a:pt x="247" y="59"/>
                                  </a:cubicBezTo>
                                  <a:cubicBezTo>
                                    <a:pt x="246" y="59"/>
                                    <a:pt x="244" y="60"/>
                                    <a:pt x="243" y="60"/>
                                  </a:cubicBezTo>
                                  <a:cubicBezTo>
                                    <a:pt x="242" y="60"/>
                                    <a:pt x="241" y="60"/>
                                    <a:pt x="240" y="60"/>
                                  </a:cubicBezTo>
                                  <a:cubicBezTo>
                                    <a:pt x="239" y="59"/>
                                    <a:pt x="239" y="59"/>
                                    <a:pt x="239" y="59"/>
                                  </a:cubicBezTo>
                                  <a:cubicBezTo>
                                    <a:pt x="239" y="59"/>
                                    <a:pt x="238" y="59"/>
                                    <a:pt x="238" y="59"/>
                                  </a:cubicBezTo>
                                  <a:cubicBezTo>
                                    <a:pt x="237" y="58"/>
                                    <a:pt x="236" y="57"/>
                                    <a:pt x="236" y="56"/>
                                  </a:cubicBezTo>
                                  <a:cubicBezTo>
                                    <a:pt x="236" y="56"/>
                                    <a:pt x="235" y="55"/>
                                    <a:pt x="235" y="54"/>
                                  </a:cubicBezTo>
                                  <a:cubicBezTo>
                                    <a:pt x="235" y="53"/>
                                    <a:pt x="234" y="52"/>
                                    <a:pt x="235" y="51"/>
                                  </a:cubicBezTo>
                                  <a:cubicBezTo>
                                    <a:pt x="235" y="48"/>
                                    <a:pt x="235" y="48"/>
                                    <a:pt x="235" y="48"/>
                                  </a:cubicBezTo>
                                  <a:cubicBezTo>
                                    <a:pt x="236" y="45"/>
                                    <a:pt x="237" y="42"/>
                                    <a:pt x="238" y="39"/>
                                  </a:cubicBezTo>
                                  <a:cubicBezTo>
                                    <a:pt x="240" y="32"/>
                                    <a:pt x="243" y="26"/>
                                    <a:pt x="246" y="20"/>
                                  </a:cubicBezTo>
                                  <a:cubicBezTo>
                                    <a:pt x="250" y="15"/>
                                    <a:pt x="255" y="9"/>
                                    <a:pt x="261" y="6"/>
                                  </a:cubicBezTo>
                                  <a:cubicBezTo>
                                    <a:pt x="262" y="6"/>
                                    <a:pt x="263" y="5"/>
                                    <a:pt x="263" y="5"/>
                                  </a:cubicBezTo>
                                  <a:cubicBezTo>
                                    <a:pt x="266" y="4"/>
                                    <a:pt x="266" y="4"/>
                                    <a:pt x="266" y="4"/>
                                  </a:cubicBezTo>
                                  <a:cubicBezTo>
                                    <a:pt x="267" y="4"/>
                                    <a:pt x="268" y="5"/>
                                    <a:pt x="268" y="5"/>
                                  </a:cubicBezTo>
                                  <a:cubicBezTo>
                                    <a:pt x="268" y="5"/>
                                    <a:pt x="269" y="6"/>
                                    <a:pt x="269" y="6"/>
                                  </a:cubicBezTo>
                                  <a:cubicBezTo>
                                    <a:pt x="270" y="7"/>
                                    <a:pt x="271" y="7"/>
                                    <a:pt x="271" y="9"/>
                                  </a:cubicBezTo>
                                  <a:cubicBezTo>
                                    <a:pt x="270" y="13"/>
                                    <a:pt x="269" y="16"/>
                                    <a:pt x="267" y="19"/>
                                  </a:cubicBezTo>
                                  <a:cubicBezTo>
                                    <a:pt x="263" y="25"/>
                                    <a:pt x="257" y="28"/>
                                    <a:pt x="251" y="31"/>
                                  </a:cubicBezTo>
                                  <a:cubicBezTo>
                                    <a:pt x="245" y="34"/>
                                    <a:pt x="239" y="37"/>
                                    <a:pt x="234" y="41"/>
                                  </a:cubicBezTo>
                                  <a:cubicBezTo>
                                    <a:pt x="231" y="43"/>
                                    <a:pt x="229" y="45"/>
                                    <a:pt x="227" y="48"/>
                                  </a:cubicBezTo>
                                  <a:cubicBezTo>
                                    <a:pt x="226" y="49"/>
                                    <a:pt x="226" y="50"/>
                                    <a:pt x="226" y="51"/>
                                  </a:cubicBezTo>
                                  <a:cubicBezTo>
                                    <a:pt x="226" y="52"/>
                                    <a:pt x="227" y="53"/>
                                    <a:pt x="229" y="54"/>
                                  </a:cubicBezTo>
                                  <a:cubicBezTo>
                                    <a:pt x="230" y="54"/>
                                    <a:pt x="231" y="54"/>
                                    <a:pt x="232" y="53"/>
                                  </a:cubicBezTo>
                                  <a:cubicBezTo>
                                    <a:pt x="233" y="52"/>
                                    <a:pt x="234" y="50"/>
                                    <a:pt x="235" y="49"/>
                                  </a:cubicBezTo>
                                  <a:cubicBezTo>
                                    <a:pt x="237" y="47"/>
                                    <a:pt x="238" y="43"/>
                                    <a:pt x="237" y="41"/>
                                  </a:cubicBezTo>
                                  <a:cubicBezTo>
                                    <a:pt x="237" y="41"/>
                                    <a:pt x="238" y="41"/>
                                    <a:pt x="236" y="41"/>
                                  </a:cubicBezTo>
                                  <a:cubicBezTo>
                                    <a:pt x="235" y="41"/>
                                    <a:pt x="235" y="41"/>
                                    <a:pt x="235" y="41"/>
                                  </a:cubicBezTo>
                                  <a:cubicBezTo>
                                    <a:pt x="235" y="41"/>
                                    <a:pt x="234" y="41"/>
                                    <a:pt x="234" y="41"/>
                                  </a:cubicBezTo>
                                  <a:cubicBezTo>
                                    <a:pt x="234" y="41"/>
                                    <a:pt x="234" y="41"/>
                                    <a:pt x="234" y="41"/>
                                  </a:cubicBezTo>
                                  <a:cubicBezTo>
                                    <a:pt x="232" y="42"/>
                                    <a:pt x="231" y="43"/>
                                    <a:pt x="229" y="44"/>
                                  </a:cubicBezTo>
                                  <a:cubicBezTo>
                                    <a:pt x="226" y="46"/>
                                    <a:pt x="223" y="48"/>
                                    <a:pt x="219" y="50"/>
                                  </a:cubicBezTo>
                                  <a:cubicBezTo>
                                    <a:pt x="216" y="52"/>
                                    <a:pt x="212" y="54"/>
                                    <a:pt x="208" y="55"/>
                                  </a:cubicBezTo>
                                  <a:cubicBezTo>
                                    <a:pt x="206" y="56"/>
                                    <a:pt x="204" y="56"/>
                                    <a:pt x="202" y="56"/>
                                  </a:cubicBezTo>
                                  <a:cubicBezTo>
                                    <a:pt x="201" y="56"/>
                                    <a:pt x="200" y="56"/>
                                    <a:pt x="199" y="56"/>
                                  </a:cubicBezTo>
                                  <a:cubicBezTo>
                                    <a:pt x="198" y="55"/>
                                    <a:pt x="198" y="55"/>
                                    <a:pt x="198" y="55"/>
                                  </a:cubicBezTo>
                                  <a:cubicBezTo>
                                    <a:pt x="198" y="55"/>
                                    <a:pt x="198" y="55"/>
                                    <a:pt x="197" y="55"/>
                                  </a:cubicBezTo>
                                  <a:cubicBezTo>
                                    <a:pt x="197" y="55"/>
                                    <a:pt x="196" y="54"/>
                                    <a:pt x="196" y="54"/>
                                  </a:cubicBezTo>
                                  <a:cubicBezTo>
                                    <a:pt x="195" y="52"/>
                                    <a:pt x="195" y="51"/>
                                    <a:pt x="195" y="50"/>
                                  </a:cubicBezTo>
                                  <a:cubicBezTo>
                                    <a:pt x="195" y="49"/>
                                    <a:pt x="196" y="48"/>
                                    <a:pt x="196" y="47"/>
                                  </a:cubicBezTo>
                                  <a:cubicBezTo>
                                    <a:pt x="196" y="46"/>
                                    <a:pt x="196" y="46"/>
                                    <a:pt x="196" y="46"/>
                                  </a:cubicBezTo>
                                  <a:cubicBezTo>
                                    <a:pt x="196" y="45"/>
                                    <a:pt x="196" y="44"/>
                                    <a:pt x="197" y="44"/>
                                  </a:cubicBezTo>
                                  <a:cubicBezTo>
                                    <a:pt x="197" y="43"/>
                                    <a:pt x="198" y="42"/>
                                    <a:pt x="199" y="41"/>
                                  </a:cubicBezTo>
                                  <a:cubicBezTo>
                                    <a:pt x="200" y="41"/>
                                    <a:pt x="201" y="40"/>
                                    <a:pt x="201" y="39"/>
                                  </a:cubicBezTo>
                                  <a:cubicBezTo>
                                    <a:pt x="202" y="39"/>
                                    <a:pt x="202" y="39"/>
                                    <a:pt x="202" y="39"/>
                                  </a:cubicBezTo>
                                  <a:cubicBezTo>
                                    <a:pt x="203" y="39"/>
                                    <a:pt x="203" y="39"/>
                                    <a:pt x="203" y="39"/>
                                  </a:cubicBezTo>
                                  <a:cubicBezTo>
                                    <a:pt x="204" y="39"/>
                                    <a:pt x="204" y="39"/>
                                    <a:pt x="205" y="39"/>
                                  </a:cubicBezTo>
                                  <a:cubicBezTo>
                                    <a:pt x="206" y="39"/>
                                    <a:pt x="206" y="39"/>
                                    <a:pt x="207" y="39"/>
                                  </a:cubicBezTo>
                                  <a:cubicBezTo>
                                    <a:pt x="207" y="39"/>
                                    <a:pt x="207" y="40"/>
                                    <a:pt x="208" y="40"/>
                                  </a:cubicBezTo>
                                  <a:cubicBezTo>
                                    <a:pt x="208" y="40"/>
                                    <a:pt x="208" y="40"/>
                                    <a:pt x="208" y="41"/>
                                  </a:cubicBezTo>
                                  <a:cubicBezTo>
                                    <a:pt x="209" y="41"/>
                                    <a:pt x="209" y="42"/>
                                    <a:pt x="209" y="42"/>
                                  </a:cubicBezTo>
                                  <a:cubicBezTo>
                                    <a:pt x="209" y="43"/>
                                    <a:pt x="208" y="43"/>
                                    <a:pt x="208" y="43"/>
                                  </a:cubicBezTo>
                                  <a:cubicBezTo>
                                    <a:pt x="208" y="44"/>
                                    <a:pt x="208" y="44"/>
                                    <a:pt x="208" y="45"/>
                                  </a:cubicBezTo>
                                  <a:cubicBezTo>
                                    <a:pt x="206" y="48"/>
                                    <a:pt x="203" y="51"/>
                                    <a:pt x="199" y="53"/>
                                  </a:cubicBezTo>
                                  <a:cubicBezTo>
                                    <a:pt x="195" y="55"/>
                                    <a:pt x="191" y="55"/>
                                    <a:pt x="187" y="54"/>
                                  </a:cubicBezTo>
                                  <a:cubicBezTo>
                                    <a:pt x="187" y="54"/>
                                    <a:pt x="187" y="54"/>
                                    <a:pt x="187" y="54"/>
                                  </a:cubicBezTo>
                                  <a:cubicBezTo>
                                    <a:pt x="186" y="54"/>
                                    <a:pt x="185" y="54"/>
                                    <a:pt x="185" y="53"/>
                                  </a:cubicBezTo>
                                  <a:cubicBezTo>
                                    <a:pt x="184" y="52"/>
                                    <a:pt x="184" y="51"/>
                                    <a:pt x="184" y="51"/>
                                  </a:cubicBezTo>
                                  <a:cubicBezTo>
                                    <a:pt x="184" y="49"/>
                                    <a:pt x="184" y="48"/>
                                    <a:pt x="185" y="47"/>
                                  </a:cubicBezTo>
                                  <a:cubicBezTo>
                                    <a:pt x="185" y="46"/>
                                    <a:pt x="185" y="45"/>
                                    <a:pt x="186" y="44"/>
                                  </a:cubicBezTo>
                                  <a:cubicBezTo>
                                    <a:pt x="186" y="44"/>
                                    <a:pt x="187" y="43"/>
                                    <a:pt x="187" y="43"/>
                                  </a:cubicBezTo>
                                  <a:cubicBezTo>
                                    <a:pt x="187" y="42"/>
                                    <a:pt x="187" y="42"/>
                                    <a:pt x="187" y="42"/>
                                  </a:cubicBezTo>
                                  <a:cubicBezTo>
                                    <a:pt x="188" y="42"/>
                                    <a:pt x="188" y="41"/>
                                    <a:pt x="188" y="41"/>
                                  </a:cubicBezTo>
                                  <a:cubicBezTo>
                                    <a:pt x="188" y="40"/>
                                    <a:pt x="189" y="39"/>
                                    <a:pt x="189" y="38"/>
                                  </a:cubicBezTo>
                                  <a:cubicBezTo>
                                    <a:pt x="189" y="37"/>
                                    <a:pt x="188" y="37"/>
                                    <a:pt x="187" y="36"/>
                                  </a:cubicBezTo>
                                  <a:cubicBezTo>
                                    <a:pt x="184" y="36"/>
                                    <a:pt x="181" y="36"/>
                                    <a:pt x="178" y="34"/>
                                  </a:cubicBezTo>
                                  <a:cubicBezTo>
                                    <a:pt x="176" y="33"/>
                                    <a:pt x="176" y="33"/>
                                    <a:pt x="176" y="33"/>
                                  </a:cubicBezTo>
                                  <a:cubicBezTo>
                                    <a:pt x="178" y="32"/>
                                    <a:pt x="178" y="32"/>
                                    <a:pt x="178" y="32"/>
                                  </a:cubicBezTo>
                                  <a:cubicBezTo>
                                    <a:pt x="179" y="31"/>
                                    <a:pt x="179" y="31"/>
                                    <a:pt x="179" y="31"/>
                                  </a:cubicBezTo>
                                  <a:cubicBezTo>
                                    <a:pt x="179" y="31"/>
                                    <a:pt x="180" y="31"/>
                                    <a:pt x="180" y="31"/>
                                  </a:cubicBezTo>
                                  <a:cubicBezTo>
                                    <a:pt x="181" y="31"/>
                                    <a:pt x="182" y="31"/>
                                    <a:pt x="182" y="32"/>
                                  </a:cubicBezTo>
                                  <a:cubicBezTo>
                                    <a:pt x="183" y="33"/>
                                    <a:pt x="183" y="34"/>
                                    <a:pt x="182" y="34"/>
                                  </a:cubicBezTo>
                                  <a:cubicBezTo>
                                    <a:pt x="182" y="35"/>
                                    <a:pt x="182" y="35"/>
                                    <a:pt x="182" y="36"/>
                                  </a:cubicBezTo>
                                  <a:cubicBezTo>
                                    <a:pt x="182" y="37"/>
                                    <a:pt x="181" y="38"/>
                                    <a:pt x="181" y="39"/>
                                  </a:cubicBezTo>
                                  <a:cubicBezTo>
                                    <a:pt x="180" y="39"/>
                                    <a:pt x="179" y="40"/>
                                    <a:pt x="179" y="41"/>
                                  </a:cubicBezTo>
                                  <a:cubicBezTo>
                                    <a:pt x="176" y="43"/>
                                    <a:pt x="173" y="45"/>
                                    <a:pt x="170" y="47"/>
                                  </a:cubicBezTo>
                                  <a:cubicBezTo>
                                    <a:pt x="168" y="48"/>
                                    <a:pt x="167" y="49"/>
                                    <a:pt x="165" y="50"/>
                                  </a:cubicBezTo>
                                  <a:cubicBezTo>
                                    <a:pt x="163" y="51"/>
                                    <a:pt x="161" y="52"/>
                                    <a:pt x="159" y="51"/>
                                  </a:cubicBezTo>
                                  <a:cubicBezTo>
                                    <a:pt x="157" y="50"/>
                                    <a:pt x="155" y="48"/>
                                    <a:pt x="155" y="45"/>
                                  </a:cubicBezTo>
                                  <a:cubicBezTo>
                                    <a:pt x="156" y="43"/>
                                    <a:pt x="157" y="42"/>
                                    <a:pt x="158" y="40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8" y="38"/>
                                    <a:pt x="160" y="40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60" y="41"/>
                                    <a:pt x="160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58" y="43"/>
                                    <a:pt x="158" y="43"/>
                                    <a:pt x="158" y="43"/>
                                  </a:cubicBezTo>
                                  <a:cubicBezTo>
                                    <a:pt x="156" y="44"/>
                                    <a:pt x="155" y="45"/>
                                    <a:pt x="154" y="47"/>
                                  </a:cubicBezTo>
                                  <a:cubicBezTo>
                                    <a:pt x="151" y="49"/>
                                    <a:pt x="148" y="51"/>
                                    <a:pt x="145" y="53"/>
                                  </a:cubicBezTo>
                                  <a:cubicBezTo>
                                    <a:pt x="143" y="54"/>
                                    <a:pt x="141" y="55"/>
                                    <a:pt x="139" y="54"/>
                                  </a:cubicBezTo>
                                  <a:cubicBezTo>
                                    <a:pt x="138" y="54"/>
                                    <a:pt x="136" y="53"/>
                                    <a:pt x="136" y="52"/>
                                  </a:cubicBezTo>
                                  <a:cubicBezTo>
                                    <a:pt x="135" y="52"/>
                                    <a:pt x="135" y="50"/>
                                    <a:pt x="134" y="49"/>
                                  </a:cubicBezTo>
                                  <a:cubicBezTo>
                                    <a:pt x="134" y="47"/>
                                    <a:pt x="135" y="45"/>
                                    <a:pt x="137" y="43"/>
                                  </a:cubicBezTo>
                                  <a:cubicBezTo>
                                    <a:pt x="138" y="42"/>
                                    <a:pt x="139" y="41"/>
                                    <a:pt x="141" y="40"/>
                                  </a:cubicBezTo>
                                  <a:cubicBezTo>
                                    <a:pt x="142" y="42"/>
                                    <a:pt x="142" y="42"/>
                                    <a:pt x="142" y="42"/>
                                  </a:cubicBezTo>
                                  <a:cubicBezTo>
                                    <a:pt x="139" y="44"/>
                                    <a:pt x="136" y="47"/>
                                    <a:pt x="132" y="50"/>
                                  </a:cubicBezTo>
                                  <a:cubicBezTo>
                                    <a:pt x="129" y="52"/>
                                    <a:pt x="125" y="54"/>
                                    <a:pt x="120" y="56"/>
                                  </a:cubicBezTo>
                                  <a:cubicBezTo>
                                    <a:pt x="118" y="56"/>
                                    <a:pt x="116" y="57"/>
                                    <a:pt x="113" y="55"/>
                                  </a:cubicBezTo>
                                  <a:cubicBezTo>
                                    <a:pt x="112" y="55"/>
                                    <a:pt x="111" y="54"/>
                                    <a:pt x="110" y="52"/>
                                  </a:cubicBezTo>
                                  <a:cubicBezTo>
                                    <a:pt x="110" y="51"/>
                                    <a:pt x="110" y="50"/>
                                    <a:pt x="111" y="48"/>
                                  </a:cubicBezTo>
                                  <a:cubicBezTo>
                                    <a:pt x="111" y="46"/>
                                    <a:pt x="113" y="44"/>
                                    <a:pt x="114" y="43"/>
                                  </a:cubicBezTo>
                                  <a:cubicBezTo>
                                    <a:pt x="116" y="41"/>
                                    <a:pt x="116" y="41"/>
                                    <a:pt x="116" y="41"/>
                                  </a:cubicBezTo>
                                  <a:cubicBezTo>
                                    <a:pt x="115" y="42"/>
                                    <a:pt x="115" y="42"/>
                                    <a:pt x="115" y="42"/>
                                  </a:cubicBezTo>
                                  <a:cubicBezTo>
                                    <a:pt x="114" y="42"/>
                                    <a:pt x="113" y="43"/>
                                    <a:pt x="113" y="43"/>
                                  </a:cubicBezTo>
                                  <a:cubicBezTo>
                                    <a:pt x="107" y="47"/>
                                    <a:pt x="107" y="47"/>
                                    <a:pt x="107" y="47"/>
                                  </a:cubicBezTo>
                                  <a:cubicBezTo>
                                    <a:pt x="103" y="49"/>
                                    <a:pt x="99" y="51"/>
                                    <a:pt x="95" y="52"/>
                                  </a:cubicBezTo>
                                  <a:cubicBezTo>
                                    <a:pt x="93" y="53"/>
                                    <a:pt x="90" y="53"/>
                                    <a:pt x="88" y="52"/>
                                  </a:cubicBezTo>
                                  <a:cubicBezTo>
                                    <a:pt x="86" y="51"/>
                                    <a:pt x="83" y="50"/>
                                    <a:pt x="83" y="47"/>
                                  </a:cubicBezTo>
                                  <a:cubicBezTo>
                                    <a:pt x="81" y="45"/>
                                    <a:pt x="82" y="42"/>
                                    <a:pt x="84" y="40"/>
                                  </a:cubicBezTo>
                                  <a:cubicBezTo>
                                    <a:pt x="85" y="38"/>
                                    <a:pt x="87" y="37"/>
                                    <a:pt x="88" y="35"/>
                                  </a:cubicBezTo>
                                  <a:cubicBezTo>
                                    <a:pt x="90" y="37"/>
                                    <a:pt x="90" y="37"/>
                                    <a:pt x="90" y="37"/>
                                  </a:cubicBezTo>
                                  <a:cubicBezTo>
                                    <a:pt x="86" y="41"/>
                                    <a:pt x="81" y="46"/>
                                    <a:pt x="76" y="49"/>
                                  </a:cubicBezTo>
                                  <a:cubicBezTo>
                                    <a:pt x="74" y="50"/>
                                    <a:pt x="73" y="50"/>
                                    <a:pt x="71" y="51"/>
                                  </a:cubicBezTo>
                                  <a:cubicBezTo>
                                    <a:pt x="69" y="51"/>
                                    <a:pt x="67" y="51"/>
                                    <a:pt x="66" y="50"/>
                                  </a:cubicBezTo>
                                  <a:cubicBezTo>
                                    <a:pt x="64" y="50"/>
                                    <a:pt x="63" y="49"/>
                                    <a:pt x="62" y="47"/>
                                  </a:cubicBezTo>
                                  <a:cubicBezTo>
                                    <a:pt x="61" y="46"/>
                                    <a:pt x="60" y="44"/>
                                    <a:pt x="60" y="42"/>
                                  </a:cubicBezTo>
                                  <a:cubicBezTo>
                                    <a:pt x="60" y="38"/>
                                    <a:pt x="63" y="35"/>
                                    <a:pt x="65" y="33"/>
                                  </a:cubicBezTo>
                                  <a:cubicBezTo>
                                    <a:pt x="68" y="31"/>
                                    <a:pt x="71" y="31"/>
                                    <a:pt x="75" y="30"/>
                                  </a:cubicBezTo>
                                  <a:cubicBezTo>
                                    <a:pt x="76" y="30"/>
                                    <a:pt x="78" y="30"/>
                                    <a:pt x="79" y="30"/>
                                  </a:cubicBezTo>
                                  <a:cubicBezTo>
                                    <a:pt x="80" y="30"/>
                                    <a:pt x="81" y="31"/>
                                    <a:pt x="81" y="31"/>
                                  </a:cubicBezTo>
                                  <a:cubicBezTo>
                                    <a:pt x="81" y="32"/>
                                    <a:pt x="82" y="32"/>
                                    <a:pt x="82" y="33"/>
                                  </a:cubicBezTo>
                                  <a:cubicBezTo>
                                    <a:pt x="81" y="33"/>
                                    <a:pt x="81" y="33"/>
                                    <a:pt x="81" y="34"/>
                                  </a:cubicBezTo>
                                  <a:cubicBezTo>
                                    <a:pt x="81" y="34"/>
                                    <a:pt x="81" y="35"/>
                                    <a:pt x="80" y="36"/>
                                  </a:cubicBezTo>
                                  <a:cubicBezTo>
                                    <a:pt x="78" y="38"/>
                                    <a:pt x="76" y="40"/>
                                    <a:pt x="73" y="42"/>
                                  </a:cubicBezTo>
                                  <a:cubicBezTo>
                                    <a:pt x="68" y="46"/>
                                    <a:pt x="63" y="50"/>
                                    <a:pt x="57" y="52"/>
                                  </a:cubicBezTo>
                                  <a:cubicBezTo>
                                    <a:pt x="56" y="53"/>
                                    <a:pt x="54" y="53"/>
                                    <a:pt x="52" y="54"/>
                                  </a:cubicBezTo>
                                  <a:cubicBezTo>
                                    <a:pt x="52" y="54"/>
                                    <a:pt x="51" y="54"/>
                                    <a:pt x="50" y="54"/>
                                  </a:cubicBezTo>
                                  <a:cubicBezTo>
                                    <a:pt x="49" y="54"/>
                                    <a:pt x="48" y="53"/>
                                    <a:pt x="47" y="52"/>
                                  </a:cubicBezTo>
                                  <a:cubicBezTo>
                                    <a:pt x="45" y="49"/>
                                    <a:pt x="46" y="45"/>
                                    <a:pt x="46" y="42"/>
                                  </a:cubicBezTo>
                                  <a:cubicBezTo>
                                    <a:pt x="47" y="39"/>
                                    <a:pt x="49" y="36"/>
                                    <a:pt x="51" y="34"/>
                                  </a:cubicBezTo>
                                  <a:cubicBezTo>
                                    <a:pt x="53" y="31"/>
                                    <a:pt x="55" y="29"/>
                                    <a:pt x="57" y="27"/>
                                  </a:cubicBezTo>
                                  <a:cubicBezTo>
                                    <a:pt x="62" y="22"/>
                                    <a:pt x="67" y="19"/>
                                    <a:pt x="71" y="15"/>
                                  </a:cubicBezTo>
                                  <a:cubicBezTo>
                                    <a:pt x="76" y="11"/>
                                    <a:pt x="81" y="7"/>
                                    <a:pt x="86" y="4"/>
                                  </a:cubicBezTo>
                                  <a:cubicBezTo>
                                    <a:pt x="89" y="2"/>
                                    <a:pt x="92" y="1"/>
                                    <a:pt x="95" y="0"/>
                                  </a:cubicBezTo>
                                  <a:cubicBezTo>
                                    <a:pt x="99" y="0"/>
                                    <a:pt x="102" y="0"/>
                                    <a:pt x="105" y="1"/>
                                  </a:cubicBezTo>
                                  <a:cubicBezTo>
                                    <a:pt x="106" y="2"/>
                                    <a:pt x="107" y="2"/>
                                    <a:pt x="107" y="3"/>
                                  </a:cubicBezTo>
                                  <a:cubicBezTo>
                                    <a:pt x="108" y="4"/>
                                    <a:pt x="108" y="5"/>
                                    <a:pt x="108" y="6"/>
                                  </a:cubicBezTo>
                                  <a:cubicBezTo>
                                    <a:pt x="108" y="8"/>
                                    <a:pt x="107" y="10"/>
                                    <a:pt x="107" y="11"/>
                                  </a:cubicBezTo>
                                  <a:cubicBezTo>
                                    <a:pt x="105" y="14"/>
                                    <a:pt x="102" y="16"/>
                                    <a:pt x="100" y="18"/>
                                  </a:cubicBezTo>
                                  <a:cubicBezTo>
                                    <a:pt x="95" y="22"/>
                                    <a:pt x="90" y="25"/>
                                    <a:pt x="85" y="29"/>
                                  </a:cubicBezTo>
                                  <a:cubicBezTo>
                                    <a:pt x="74" y="36"/>
                                    <a:pt x="63" y="41"/>
                                    <a:pt x="51" y="45"/>
                                  </a:cubicBezTo>
                                  <a:cubicBezTo>
                                    <a:pt x="40" y="49"/>
                                    <a:pt x="28" y="52"/>
                                    <a:pt x="16" y="54"/>
                                  </a:cubicBezTo>
                                  <a:cubicBezTo>
                                    <a:pt x="7" y="56"/>
                                    <a:pt x="0" y="56"/>
                                    <a:pt x="0" y="56"/>
                                  </a:cubicBezTo>
                                  <a:cubicBezTo>
                                    <a:pt x="0" y="55"/>
                                    <a:pt x="7" y="54"/>
                                    <a:pt x="15" y="52"/>
                                  </a:cubicBezTo>
                                  <a:cubicBezTo>
                                    <a:pt x="27" y="50"/>
                                    <a:pt x="39" y="47"/>
                                    <a:pt x="51" y="42"/>
                                  </a:cubicBezTo>
                                  <a:cubicBezTo>
                                    <a:pt x="62" y="38"/>
                                    <a:pt x="73" y="33"/>
                                    <a:pt x="83" y="27"/>
                                  </a:cubicBezTo>
                                  <a:cubicBezTo>
                                    <a:pt x="88" y="23"/>
                                    <a:pt x="94" y="20"/>
                                    <a:pt x="98" y="16"/>
                                  </a:cubicBezTo>
                                  <a:cubicBezTo>
                                    <a:pt x="101" y="14"/>
                                    <a:pt x="103" y="12"/>
                                    <a:pt x="104" y="9"/>
                                  </a:cubicBezTo>
                                  <a:cubicBezTo>
                                    <a:pt x="105" y="8"/>
                                    <a:pt x="106" y="7"/>
                                    <a:pt x="106" y="6"/>
                                  </a:cubicBezTo>
                                  <a:cubicBezTo>
                                    <a:pt x="106" y="5"/>
                                    <a:pt x="105" y="4"/>
                                    <a:pt x="104" y="4"/>
                                  </a:cubicBezTo>
                                  <a:cubicBezTo>
                                    <a:pt x="99" y="1"/>
                                    <a:pt x="93" y="3"/>
                                    <a:pt x="88" y="6"/>
                                  </a:cubicBezTo>
                                  <a:cubicBezTo>
                                    <a:pt x="82" y="9"/>
                                    <a:pt x="78" y="13"/>
                                    <a:pt x="73" y="17"/>
                                  </a:cubicBezTo>
                                  <a:cubicBezTo>
                                    <a:pt x="68" y="20"/>
                                    <a:pt x="63" y="24"/>
                                    <a:pt x="59" y="28"/>
                                  </a:cubicBezTo>
                                  <a:cubicBezTo>
                                    <a:pt x="55" y="33"/>
                                    <a:pt x="51" y="37"/>
                                    <a:pt x="49" y="43"/>
                                  </a:cubicBezTo>
                                  <a:cubicBezTo>
                                    <a:pt x="48" y="44"/>
                                    <a:pt x="48" y="46"/>
                                    <a:pt x="48" y="47"/>
                                  </a:cubicBezTo>
                                  <a:cubicBezTo>
                                    <a:pt x="48" y="48"/>
                                    <a:pt x="48" y="48"/>
                                    <a:pt x="49" y="49"/>
                                  </a:cubicBezTo>
                                  <a:cubicBezTo>
                                    <a:pt x="49" y="49"/>
                                    <a:pt x="49" y="50"/>
                                    <a:pt x="49" y="50"/>
                                  </a:cubicBezTo>
                                  <a:cubicBezTo>
                                    <a:pt x="49" y="50"/>
                                    <a:pt x="49" y="51"/>
                                    <a:pt x="49" y="51"/>
                                  </a:cubicBezTo>
                                  <a:cubicBezTo>
                                    <a:pt x="49" y="51"/>
                                    <a:pt x="51" y="51"/>
                                    <a:pt x="52" y="51"/>
                                  </a:cubicBezTo>
                                  <a:cubicBezTo>
                                    <a:pt x="53" y="51"/>
                                    <a:pt x="55" y="51"/>
                                    <a:pt x="56" y="50"/>
                                  </a:cubicBezTo>
                                  <a:cubicBezTo>
                                    <a:pt x="62" y="48"/>
                                    <a:pt x="67" y="44"/>
                                    <a:pt x="72" y="40"/>
                                  </a:cubicBezTo>
                                  <a:cubicBezTo>
                                    <a:pt x="74" y="39"/>
                                    <a:pt x="76" y="37"/>
                                    <a:pt x="78" y="34"/>
                                  </a:cubicBezTo>
                                  <a:cubicBezTo>
                                    <a:pt x="78" y="34"/>
                                    <a:pt x="79" y="33"/>
                                    <a:pt x="79" y="33"/>
                                  </a:cubicBezTo>
                                  <a:cubicBezTo>
                                    <a:pt x="79" y="33"/>
                                    <a:pt x="79" y="33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3"/>
                                  </a:cubicBezTo>
                                  <a:cubicBezTo>
                                    <a:pt x="79" y="33"/>
                                    <a:pt x="79" y="33"/>
                                    <a:pt x="79" y="33"/>
                                  </a:cubicBezTo>
                                  <a:cubicBezTo>
                                    <a:pt x="78" y="33"/>
                                    <a:pt x="76" y="33"/>
                                    <a:pt x="75" y="33"/>
                                  </a:cubicBezTo>
                                  <a:cubicBezTo>
                                    <a:pt x="72" y="33"/>
                                    <a:pt x="69" y="34"/>
                                    <a:pt x="67" y="35"/>
                                  </a:cubicBezTo>
                                  <a:cubicBezTo>
                                    <a:pt x="64" y="37"/>
                                    <a:pt x="63" y="39"/>
                                    <a:pt x="63" y="42"/>
                                  </a:cubicBezTo>
                                  <a:cubicBezTo>
                                    <a:pt x="63" y="45"/>
                                    <a:pt x="64" y="47"/>
                                    <a:pt x="67" y="48"/>
                                  </a:cubicBezTo>
                                  <a:cubicBezTo>
                                    <a:pt x="69" y="49"/>
                                    <a:pt x="72" y="48"/>
                                    <a:pt x="74" y="47"/>
                                  </a:cubicBezTo>
                                  <a:cubicBezTo>
                                    <a:pt x="79" y="44"/>
                                    <a:pt x="84" y="39"/>
                                    <a:pt x="88" y="35"/>
                                  </a:cubicBezTo>
                                  <a:cubicBezTo>
                                    <a:pt x="90" y="36"/>
                                    <a:pt x="90" y="36"/>
                                    <a:pt x="90" y="36"/>
                                  </a:cubicBezTo>
                                  <a:cubicBezTo>
                                    <a:pt x="89" y="38"/>
                                    <a:pt x="87" y="40"/>
                                    <a:pt x="86" y="41"/>
                                  </a:cubicBezTo>
                                  <a:cubicBezTo>
                                    <a:pt x="85" y="43"/>
                                    <a:pt x="84" y="45"/>
                                    <a:pt x="85" y="46"/>
                                  </a:cubicBezTo>
                                  <a:cubicBezTo>
                                    <a:pt x="85" y="48"/>
                                    <a:pt x="87" y="49"/>
                                    <a:pt x="89" y="50"/>
                                  </a:cubicBezTo>
                                  <a:cubicBezTo>
                                    <a:pt x="91" y="50"/>
                                    <a:pt x="93" y="50"/>
                                    <a:pt x="94" y="50"/>
                                  </a:cubicBezTo>
                                  <a:cubicBezTo>
                                    <a:pt x="98" y="49"/>
                                    <a:pt x="102" y="47"/>
                                    <a:pt x="106" y="45"/>
                                  </a:cubicBezTo>
                                  <a:cubicBezTo>
                                    <a:pt x="111" y="41"/>
                                    <a:pt x="111" y="41"/>
                                    <a:pt x="111" y="41"/>
                                  </a:cubicBezTo>
                                  <a:cubicBezTo>
                                    <a:pt x="112" y="41"/>
                                    <a:pt x="113" y="40"/>
                                    <a:pt x="114" y="40"/>
                                  </a:cubicBezTo>
                                  <a:cubicBezTo>
                                    <a:pt x="114" y="39"/>
                                    <a:pt x="117" y="37"/>
                                    <a:pt x="118" y="38"/>
                                  </a:cubicBezTo>
                                  <a:cubicBezTo>
                                    <a:pt x="118" y="38"/>
                                    <a:pt x="119" y="38"/>
                                    <a:pt x="119" y="39"/>
                                  </a:cubicBezTo>
                                  <a:cubicBezTo>
                                    <a:pt x="119" y="39"/>
                                    <a:pt x="119" y="40"/>
                                    <a:pt x="119" y="41"/>
                                  </a:cubicBezTo>
                                  <a:cubicBezTo>
                                    <a:pt x="118" y="43"/>
                                    <a:pt x="117" y="44"/>
                                    <a:pt x="116" y="44"/>
                                  </a:cubicBezTo>
                                  <a:cubicBezTo>
                                    <a:pt x="115" y="46"/>
                                    <a:pt x="114" y="47"/>
                                    <a:pt x="113" y="49"/>
                                  </a:cubicBezTo>
                                  <a:cubicBezTo>
                                    <a:pt x="112" y="51"/>
                                    <a:pt x="113" y="53"/>
                                    <a:pt x="114" y="53"/>
                                  </a:cubicBezTo>
                                  <a:cubicBezTo>
                                    <a:pt x="116" y="54"/>
                                    <a:pt x="118" y="54"/>
                                    <a:pt x="120" y="53"/>
                                  </a:cubicBezTo>
                                  <a:cubicBezTo>
                                    <a:pt x="128" y="51"/>
                                    <a:pt x="134" y="45"/>
                                    <a:pt x="141" y="40"/>
                                  </a:cubicBezTo>
                                  <a:cubicBezTo>
                                    <a:pt x="142" y="42"/>
                                    <a:pt x="142" y="42"/>
                                    <a:pt x="142" y="42"/>
                                  </a:cubicBezTo>
                                  <a:cubicBezTo>
                                    <a:pt x="139" y="44"/>
                                    <a:pt x="137" y="46"/>
                                    <a:pt x="137" y="49"/>
                                  </a:cubicBezTo>
                                  <a:cubicBezTo>
                                    <a:pt x="137" y="51"/>
                                    <a:pt x="138" y="52"/>
                                    <a:pt x="139" y="52"/>
                                  </a:cubicBezTo>
                                  <a:cubicBezTo>
                                    <a:pt x="140" y="52"/>
                                    <a:pt x="142" y="52"/>
                                    <a:pt x="144" y="51"/>
                                  </a:cubicBezTo>
                                  <a:cubicBezTo>
                                    <a:pt x="147" y="49"/>
                                    <a:pt x="149" y="47"/>
                                    <a:pt x="152" y="45"/>
                                  </a:cubicBezTo>
                                  <a:cubicBezTo>
                                    <a:pt x="153" y="44"/>
                                    <a:pt x="155" y="42"/>
                                    <a:pt x="156" y="41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8"/>
                                    <a:pt x="158" y="39"/>
                                    <a:pt x="159" y="38"/>
                                  </a:cubicBezTo>
                                  <a:cubicBezTo>
                                    <a:pt x="159" y="38"/>
                                    <a:pt x="160" y="38"/>
                                    <a:pt x="160" y="39"/>
                                  </a:cubicBezTo>
                                  <a:cubicBezTo>
                                    <a:pt x="161" y="39"/>
                                    <a:pt x="161" y="40"/>
                                    <a:pt x="161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59" y="43"/>
                                    <a:pt x="158" y="44"/>
                                    <a:pt x="158" y="46"/>
                                  </a:cubicBezTo>
                                  <a:cubicBezTo>
                                    <a:pt x="158" y="47"/>
                                    <a:pt x="159" y="48"/>
                                    <a:pt x="160" y="49"/>
                                  </a:cubicBezTo>
                                  <a:cubicBezTo>
                                    <a:pt x="161" y="49"/>
                                    <a:pt x="162" y="48"/>
                                    <a:pt x="164" y="48"/>
                                  </a:cubicBezTo>
                                  <a:cubicBezTo>
                                    <a:pt x="165" y="47"/>
                                    <a:pt x="167" y="46"/>
                                    <a:pt x="168" y="45"/>
                                  </a:cubicBezTo>
                                  <a:cubicBezTo>
                                    <a:pt x="171" y="43"/>
                                    <a:pt x="174" y="41"/>
                                    <a:pt x="177" y="39"/>
                                  </a:cubicBezTo>
                                  <a:cubicBezTo>
                                    <a:pt x="180" y="37"/>
                                    <a:pt x="181" y="32"/>
                                    <a:pt x="180" y="34"/>
                                  </a:cubicBezTo>
                                  <a:cubicBezTo>
                                    <a:pt x="180" y="32"/>
                                    <a:pt x="180" y="32"/>
                                    <a:pt x="180" y="32"/>
                                  </a:cubicBezTo>
                                  <a:cubicBezTo>
                                    <a:pt x="182" y="33"/>
                                    <a:pt x="185" y="33"/>
                                    <a:pt x="188" y="34"/>
                                  </a:cubicBezTo>
                                  <a:cubicBezTo>
                                    <a:pt x="188" y="34"/>
                                    <a:pt x="189" y="34"/>
                                    <a:pt x="190" y="35"/>
                                  </a:cubicBezTo>
                                  <a:cubicBezTo>
                                    <a:pt x="191" y="36"/>
                                    <a:pt x="192" y="37"/>
                                    <a:pt x="192" y="38"/>
                                  </a:cubicBezTo>
                                  <a:cubicBezTo>
                                    <a:pt x="192" y="40"/>
                                    <a:pt x="191" y="41"/>
                                    <a:pt x="190" y="43"/>
                                  </a:cubicBezTo>
                                  <a:cubicBezTo>
                                    <a:pt x="190" y="43"/>
                                    <a:pt x="190" y="43"/>
                                    <a:pt x="189" y="43"/>
                                  </a:cubicBezTo>
                                  <a:cubicBezTo>
                                    <a:pt x="189" y="44"/>
                                    <a:pt x="189" y="44"/>
                                    <a:pt x="189" y="44"/>
                                  </a:cubicBezTo>
                                  <a:cubicBezTo>
                                    <a:pt x="189" y="44"/>
                                    <a:pt x="188" y="45"/>
                                    <a:pt x="188" y="45"/>
                                  </a:cubicBezTo>
                                  <a:cubicBezTo>
                                    <a:pt x="188" y="46"/>
                                    <a:pt x="187" y="47"/>
                                    <a:pt x="187" y="48"/>
                                  </a:cubicBezTo>
                                  <a:cubicBezTo>
                                    <a:pt x="187" y="49"/>
                                    <a:pt x="187" y="50"/>
                                    <a:pt x="187" y="51"/>
                                  </a:cubicBezTo>
                                  <a:cubicBezTo>
                                    <a:pt x="187" y="51"/>
                                    <a:pt x="187" y="51"/>
                                    <a:pt x="187" y="52"/>
                                  </a:cubicBezTo>
                                  <a:cubicBezTo>
                                    <a:pt x="187" y="52"/>
                                    <a:pt x="187" y="52"/>
                                    <a:pt x="187" y="52"/>
                                  </a:cubicBezTo>
                                  <a:cubicBezTo>
                                    <a:pt x="187" y="52"/>
                                    <a:pt x="187" y="52"/>
                                    <a:pt x="187" y="52"/>
                                  </a:cubicBezTo>
                                  <a:cubicBezTo>
                                    <a:pt x="194" y="54"/>
                                    <a:pt x="202" y="50"/>
                                    <a:pt x="206" y="44"/>
                                  </a:cubicBezTo>
                                  <a:cubicBezTo>
                                    <a:pt x="206" y="43"/>
                                    <a:pt x="206" y="42"/>
                                    <a:pt x="206" y="42"/>
                                  </a:cubicBezTo>
                                  <a:cubicBezTo>
                                    <a:pt x="206" y="42"/>
                                    <a:pt x="206" y="42"/>
                                    <a:pt x="206" y="42"/>
                                  </a:cubicBezTo>
                                  <a:cubicBezTo>
                                    <a:pt x="205" y="42"/>
                                    <a:pt x="205" y="41"/>
                                    <a:pt x="205" y="41"/>
                                  </a:cubicBezTo>
                                  <a:cubicBezTo>
                                    <a:pt x="204" y="41"/>
                                    <a:pt x="204" y="41"/>
                                    <a:pt x="203" y="41"/>
                                  </a:cubicBezTo>
                                  <a:cubicBezTo>
                                    <a:pt x="203" y="42"/>
                                    <a:pt x="203" y="42"/>
                                    <a:pt x="203" y="42"/>
                                  </a:cubicBezTo>
                                  <a:cubicBezTo>
                                    <a:pt x="202" y="42"/>
                                    <a:pt x="201" y="43"/>
                                    <a:pt x="200" y="43"/>
                                  </a:cubicBezTo>
                                  <a:cubicBezTo>
                                    <a:pt x="200" y="44"/>
                                    <a:pt x="199" y="44"/>
                                    <a:pt x="199" y="45"/>
                                  </a:cubicBezTo>
                                  <a:cubicBezTo>
                                    <a:pt x="199" y="45"/>
                                    <a:pt x="199" y="46"/>
                                    <a:pt x="199" y="46"/>
                                  </a:cubicBezTo>
                                  <a:cubicBezTo>
                                    <a:pt x="199" y="46"/>
                                    <a:pt x="198" y="47"/>
                                    <a:pt x="198" y="47"/>
                                  </a:cubicBezTo>
                                  <a:cubicBezTo>
                                    <a:pt x="198" y="49"/>
                                    <a:pt x="197" y="51"/>
                                    <a:pt x="198" y="52"/>
                                  </a:cubicBezTo>
                                  <a:cubicBezTo>
                                    <a:pt x="198" y="52"/>
                                    <a:pt x="198" y="53"/>
                                    <a:pt x="199" y="53"/>
                                  </a:cubicBezTo>
                                  <a:cubicBezTo>
                                    <a:pt x="198" y="53"/>
                                    <a:pt x="199" y="53"/>
                                    <a:pt x="200" y="53"/>
                                  </a:cubicBezTo>
                                  <a:cubicBezTo>
                                    <a:pt x="200" y="53"/>
                                    <a:pt x="201" y="53"/>
                                    <a:pt x="202" y="53"/>
                                  </a:cubicBezTo>
                                  <a:cubicBezTo>
                                    <a:pt x="204" y="53"/>
                                    <a:pt x="206" y="53"/>
                                    <a:pt x="208" y="53"/>
                                  </a:cubicBezTo>
                                  <a:cubicBezTo>
                                    <a:pt x="211" y="52"/>
                                    <a:pt x="215" y="50"/>
                                    <a:pt x="218" y="48"/>
                                  </a:cubicBezTo>
                                  <a:cubicBezTo>
                                    <a:pt x="221" y="46"/>
                                    <a:pt x="224" y="44"/>
                                    <a:pt x="228" y="42"/>
                                  </a:cubicBezTo>
                                  <a:cubicBezTo>
                                    <a:pt x="229" y="41"/>
                                    <a:pt x="231" y="40"/>
                                    <a:pt x="233" y="39"/>
                                  </a:cubicBezTo>
                                  <a:cubicBezTo>
                                    <a:pt x="233" y="39"/>
                                    <a:pt x="234" y="39"/>
                                    <a:pt x="234" y="38"/>
                                  </a:cubicBezTo>
                                  <a:cubicBezTo>
                                    <a:pt x="235" y="38"/>
                                    <a:pt x="235" y="38"/>
                                    <a:pt x="235" y="38"/>
                                  </a:cubicBezTo>
                                  <a:cubicBezTo>
                                    <a:pt x="236" y="38"/>
                                    <a:pt x="236" y="38"/>
                                    <a:pt x="236" y="38"/>
                                  </a:cubicBezTo>
                                  <a:cubicBezTo>
                                    <a:pt x="237" y="38"/>
                                    <a:pt x="237" y="38"/>
                                    <a:pt x="238" y="38"/>
                                  </a:cubicBezTo>
                                  <a:cubicBezTo>
                                    <a:pt x="239" y="38"/>
                                    <a:pt x="240" y="39"/>
                                    <a:pt x="240" y="40"/>
                                  </a:cubicBezTo>
                                  <a:cubicBezTo>
                                    <a:pt x="240" y="44"/>
                                    <a:pt x="239" y="47"/>
                                    <a:pt x="237" y="50"/>
                                  </a:cubicBezTo>
                                  <a:cubicBezTo>
                                    <a:pt x="236" y="52"/>
                                    <a:pt x="235" y="53"/>
                                    <a:pt x="234" y="55"/>
                                  </a:cubicBezTo>
                                  <a:cubicBezTo>
                                    <a:pt x="232" y="56"/>
                                    <a:pt x="230" y="57"/>
                                    <a:pt x="228" y="56"/>
                                  </a:cubicBezTo>
                                  <a:cubicBezTo>
                                    <a:pt x="226" y="55"/>
                                    <a:pt x="224" y="54"/>
                                    <a:pt x="224" y="52"/>
                                  </a:cubicBezTo>
                                  <a:cubicBezTo>
                                    <a:pt x="223" y="50"/>
                                    <a:pt x="223" y="47"/>
                                    <a:pt x="225" y="46"/>
                                  </a:cubicBezTo>
                                  <a:cubicBezTo>
                                    <a:pt x="227" y="43"/>
                                    <a:pt x="230" y="41"/>
                                    <a:pt x="232" y="39"/>
                                  </a:cubicBezTo>
                                  <a:cubicBezTo>
                                    <a:pt x="238" y="35"/>
                                    <a:pt x="244" y="32"/>
                                    <a:pt x="250" y="29"/>
                                  </a:cubicBezTo>
                                  <a:cubicBezTo>
                                    <a:pt x="255" y="26"/>
                                    <a:pt x="261" y="23"/>
                                    <a:pt x="265" y="18"/>
                                  </a:cubicBezTo>
                                  <a:cubicBezTo>
                                    <a:pt x="267" y="15"/>
                                    <a:pt x="268" y="12"/>
                                    <a:pt x="268" y="9"/>
                                  </a:cubicBezTo>
                                  <a:cubicBezTo>
                                    <a:pt x="268" y="9"/>
                                    <a:pt x="268" y="8"/>
                                    <a:pt x="267" y="8"/>
                                  </a:cubicBezTo>
                                  <a:cubicBezTo>
                                    <a:pt x="267" y="8"/>
                                    <a:pt x="267" y="7"/>
                                    <a:pt x="267" y="7"/>
                                  </a:cubicBezTo>
                                  <a:cubicBezTo>
                                    <a:pt x="266" y="7"/>
                                    <a:pt x="266" y="7"/>
                                    <a:pt x="266" y="7"/>
                                  </a:cubicBezTo>
                                  <a:cubicBezTo>
                                    <a:pt x="264" y="8"/>
                                    <a:pt x="264" y="8"/>
                                    <a:pt x="264" y="8"/>
                                  </a:cubicBezTo>
                                  <a:cubicBezTo>
                                    <a:pt x="264" y="8"/>
                                    <a:pt x="263" y="8"/>
                                    <a:pt x="262" y="8"/>
                                  </a:cubicBezTo>
                                  <a:cubicBezTo>
                                    <a:pt x="256" y="11"/>
                                    <a:pt x="252" y="16"/>
                                    <a:pt x="248" y="22"/>
                                  </a:cubicBezTo>
                                  <a:cubicBezTo>
                                    <a:pt x="245" y="27"/>
                                    <a:pt x="242" y="33"/>
                                    <a:pt x="240" y="39"/>
                                  </a:cubicBezTo>
                                  <a:cubicBezTo>
                                    <a:pt x="239" y="42"/>
                                    <a:pt x="238" y="46"/>
                                    <a:pt x="238" y="49"/>
                                  </a:cubicBezTo>
                                  <a:cubicBezTo>
                                    <a:pt x="237" y="51"/>
                                    <a:pt x="237" y="51"/>
                                    <a:pt x="237" y="51"/>
                                  </a:cubicBezTo>
                                  <a:cubicBezTo>
                                    <a:pt x="237" y="52"/>
                                    <a:pt x="237" y="52"/>
                                    <a:pt x="237" y="53"/>
                                  </a:cubicBezTo>
                                  <a:cubicBezTo>
                                    <a:pt x="238" y="54"/>
                                    <a:pt x="238" y="55"/>
                                    <a:pt x="238" y="55"/>
                                  </a:cubicBezTo>
                                  <a:cubicBezTo>
                                    <a:pt x="238" y="56"/>
                                    <a:pt x="239" y="57"/>
                                    <a:pt x="239" y="57"/>
                                  </a:cubicBezTo>
                                  <a:cubicBezTo>
                                    <a:pt x="241" y="57"/>
                                    <a:pt x="241" y="57"/>
                                    <a:pt x="241" y="57"/>
                                  </a:cubicBezTo>
                                  <a:cubicBezTo>
                                    <a:pt x="241" y="57"/>
                                    <a:pt x="242" y="57"/>
                                    <a:pt x="242" y="57"/>
                                  </a:cubicBezTo>
                                  <a:cubicBezTo>
                                    <a:pt x="244" y="57"/>
                                    <a:pt x="245" y="57"/>
                                    <a:pt x="246" y="57"/>
                                  </a:cubicBezTo>
                                  <a:cubicBezTo>
                                    <a:pt x="249" y="56"/>
                                    <a:pt x="251" y="55"/>
                                    <a:pt x="254" y="53"/>
                                  </a:cubicBezTo>
                                  <a:cubicBezTo>
                                    <a:pt x="256" y="52"/>
                                    <a:pt x="258" y="50"/>
                                    <a:pt x="260" y="48"/>
                                  </a:cubicBezTo>
                                  <a:cubicBezTo>
                                    <a:pt x="261" y="47"/>
                                    <a:pt x="262" y="46"/>
                                    <a:pt x="262" y="45"/>
                                  </a:cubicBezTo>
                                  <a:cubicBezTo>
                                    <a:pt x="263" y="44"/>
                                    <a:pt x="263" y="44"/>
                                    <a:pt x="263" y="44"/>
                                  </a:cubicBezTo>
                                  <a:cubicBezTo>
                                    <a:pt x="263" y="44"/>
                                    <a:pt x="262" y="44"/>
                                    <a:pt x="262" y="43"/>
                                  </a:cubicBezTo>
                                  <a:cubicBezTo>
                                    <a:pt x="262" y="43"/>
                                    <a:pt x="262" y="42"/>
                                    <a:pt x="262" y="42"/>
                                  </a:cubicBezTo>
                                  <a:cubicBezTo>
                                    <a:pt x="262" y="42"/>
                                    <a:pt x="261" y="43"/>
                                    <a:pt x="261" y="43"/>
                                  </a:cubicBezTo>
                                  <a:cubicBezTo>
                                    <a:pt x="259" y="47"/>
                                    <a:pt x="259" y="47"/>
                                    <a:pt x="259" y="47"/>
                                  </a:cubicBezTo>
                                  <a:cubicBezTo>
                                    <a:pt x="258" y="48"/>
                                    <a:pt x="258" y="49"/>
                                    <a:pt x="257" y="51"/>
                                  </a:cubicBezTo>
                                  <a:cubicBezTo>
                                    <a:pt x="257" y="52"/>
                                    <a:pt x="257" y="53"/>
                                    <a:pt x="257" y="55"/>
                                  </a:cubicBezTo>
                                  <a:cubicBezTo>
                                    <a:pt x="257" y="55"/>
                                    <a:pt x="257" y="56"/>
                                    <a:pt x="257" y="57"/>
                                  </a:cubicBezTo>
                                  <a:cubicBezTo>
                                    <a:pt x="257" y="57"/>
                                    <a:pt x="257" y="57"/>
                                    <a:pt x="257" y="58"/>
                                  </a:cubicBezTo>
                                  <a:cubicBezTo>
                                    <a:pt x="257" y="58"/>
                                    <a:pt x="257" y="58"/>
                                    <a:pt x="257" y="58"/>
                                  </a:cubicBezTo>
                                  <a:cubicBezTo>
                                    <a:pt x="257" y="58"/>
                                    <a:pt x="257" y="58"/>
                                    <a:pt x="257" y="58"/>
                                  </a:cubicBezTo>
                                  <a:cubicBezTo>
                                    <a:pt x="260" y="56"/>
                                    <a:pt x="260" y="56"/>
                                    <a:pt x="260" y="56"/>
                                  </a:cubicBezTo>
                                  <a:cubicBezTo>
                                    <a:pt x="262" y="55"/>
                                    <a:pt x="263" y="54"/>
                                    <a:pt x="265" y="53"/>
                                  </a:cubicBezTo>
                                  <a:cubicBezTo>
                                    <a:pt x="267" y="50"/>
                                    <a:pt x="267" y="50"/>
                                    <a:pt x="267" y="50"/>
                                  </a:cubicBezTo>
                                  <a:cubicBezTo>
                                    <a:pt x="268" y="51"/>
                                    <a:pt x="268" y="51"/>
                                    <a:pt x="268" y="51"/>
                                  </a:cubicBezTo>
                                  <a:cubicBezTo>
                                    <a:pt x="270" y="53"/>
                                    <a:pt x="269" y="52"/>
                                    <a:pt x="269" y="52"/>
                                  </a:cubicBezTo>
                                  <a:cubicBezTo>
                                    <a:pt x="269" y="52"/>
                                    <a:pt x="269" y="52"/>
                                    <a:pt x="269" y="52"/>
                                  </a:cubicBezTo>
                                  <a:cubicBezTo>
                                    <a:pt x="269" y="52"/>
                                    <a:pt x="269" y="52"/>
                                    <a:pt x="269" y="52"/>
                                  </a:cubicBezTo>
                                  <a:cubicBezTo>
                                    <a:pt x="270" y="52"/>
                                    <a:pt x="270" y="52"/>
                                    <a:pt x="270" y="52"/>
                                  </a:cubicBezTo>
                                  <a:cubicBezTo>
                                    <a:pt x="270" y="52"/>
                                    <a:pt x="270" y="52"/>
                                    <a:pt x="270" y="52"/>
                                  </a:cubicBezTo>
                                  <a:cubicBezTo>
                                    <a:pt x="270" y="51"/>
                                    <a:pt x="270" y="51"/>
                                    <a:pt x="270" y="51"/>
                                  </a:cubicBezTo>
                                  <a:cubicBezTo>
                                    <a:pt x="271" y="50"/>
                                    <a:pt x="271" y="49"/>
                                    <a:pt x="271" y="49"/>
                                  </a:cubicBezTo>
                                  <a:cubicBezTo>
                                    <a:pt x="270" y="49"/>
                                    <a:pt x="270" y="49"/>
                                    <a:pt x="270" y="49"/>
                                  </a:cubicBezTo>
                                  <a:cubicBezTo>
                                    <a:pt x="271" y="49"/>
                                    <a:pt x="271" y="49"/>
                                    <a:pt x="271" y="49"/>
                                  </a:cubicBezTo>
                                  <a:cubicBezTo>
                                    <a:pt x="271" y="49"/>
                                    <a:pt x="271" y="50"/>
                                    <a:pt x="271" y="50"/>
                                  </a:cubicBezTo>
                                  <a:cubicBezTo>
                                    <a:pt x="271" y="50"/>
                                    <a:pt x="271" y="51"/>
                                    <a:pt x="270" y="51"/>
                                  </a:cubicBezTo>
                                  <a:cubicBezTo>
                                    <a:pt x="270" y="52"/>
                                    <a:pt x="269" y="53"/>
                                    <a:pt x="269" y="54"/>
                                  </a:cubicBezTo>
                                  <a:cubicBezTo>
                                    <a:pt x="268" y="55"/>
                                    <a:pt x="268" y="56"/>
                                    <a:pt x="268" y="56"/>
                                  </a:cubicBezTo>
                                  <a:cubicBezTo>
                                    <a:pt x="268" y="58"/>
                                    <a:pt x="268" y="59"/>
                                    <a:pt x="270" y="60"/>
                                  </a:cubicBezTo>
                                  <a:cubicBezTo>
                                    <a:pt x="271" y="60"/>
                                    <a:pt x="271" y="60"/>
                                    <a:pt x="271" y="60"/>
                                  </a:cubicBezTo>
                                  <a:cubicBezTo>
                                    <a:pt x="271" y="59"/>
                                    <a:pt x="271" y="59"/>
                                    <a:pt x="271" y="59"/>
                                  </a:cubicBezTo>
                                  <a:cubicBezTo>
                                    <a:pt x="274" y="58"/>
                                    <a:pt x="274" y="58"/>
                                    <a:pt x="274" y="58"/>
                                  </a:cubicBezTo>
                                  <a:cubicBezTo>
                                    <a:pt x="281" y="54"/>
                                    <a:pt x="288" y="49"/>
                                    <a:pt x="295" y="47"/>
                                  </a:cubicBezTo>
                                  <a:cubicBezTo>
                                    <a:pt x="303" y="44"/>
                                    <a:pt x="311" y="43"/>
                                    <a:pt x="319" y="44"/>
                                  </a:cubicBezTo>
                                  <a:cubicBezTo>
                                    <a:pt x="328" y="44"/>
                                    <a:pt x="335" y="47"/>
                                    <a:pt x="335" y="48"/>
                                  </a:cubicBezTo>
                                  <a:cubicBezTo>
                                    <a:pt x="335" y="48"/>
                                    <a:pt x="328" y="47"/>
                                    <a:pt x="319" y="46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9755" cy="471285"/>
                            </a:xfrm>
                            <a:custGeom>
                              <a:avLst/>
                              <a:gdLst>
                                <a:gd name="T0" fmla="*/ 33 w 193"/>
                                <a:gd name="T1" fmla="*/ 115 h 153"/>
                                <a:gd name="T2" fmla="*/ 11 w 193"/>
                                <a:gd name="T3" fmla="*/ 126 h 153"/>
                                <a:gd name="T4" fmla="*/ 3 w 193"/>
                                <a:gd name="T5" fmla="*/ 138 h 153"/>
                                <a:gd name="T6" fmla="*/ 24 w 193"/>
                                <a:gd name="T7" fmla="*/ 149 h 153"/>
                                <a:gd name="T8" fmla="*/ 88 w 193"/>
                                <a:gd name="T9" fmla="*/ 136 h 153"/>
                                <a:gd name="T10" fmla="*/ 124 w 193"/>
                                <a:gd name="T11" fmla="*/ 103 h 153"/>
                                <a:gd name="T12" fmla="*/ 134 w 193"/>
                                <a:gd name="T13" fmla="*/ 54 h 153"/>
                                <a:gd name="T14" fmla="*/ 157 w 193"/>
                                <a:gd name="T15" fmla="*/ 9 h 153"/>
                                <a:gd name="T16" fmla="*/ 189 w 193"/>
                                <a:gd name="T17" fmla="*/ 5 h 153"/>
                                <a:gd name="T18" fmla="*/ 189 w 193"/>
                                <a:gd name="T19" fmla="*/ 22 h 153"/>
                                <a:gd name="T20" fmla="*/ 158 w 193"/>
                                <a:gd name="T21" fmla="*/ 36 h 153"/>
                                <a:gd name="T22" fmla="*/ 108 w 193"/>
                                <a:gd name="T23" fmla="*/ 39 h 153"/>
                                <a:gd name="T24" fmla="*/ 77 w 193"/>
                                <a:gd name="T25" fmla="*/ 49 h 153"/>
                                <a:gd name="T26" fmla="*/ 64 w 193"/>
                                <a:gd name="T27" fmla="*/ 58 h 153"/>
                                <a:gd name="T28" fmla="*/ 87 w 193"/>
                                <a:gd name="T29" fmla="*/ 73 h 153"/>
                                <a:gd name="T30" fmla="*/ 87 w 193"/>
                                <a:gd name="T31" fmla="*/ 75 h 153"/>
                                <a:gd name="T32" fmla="*/ 64 w 193"/>
                                <a:gd name="T33" fmla="*/ 67 h 153"/>
                                <a:gd name="T34" fmla="*/ 62 w 193"/>
                                <a:gd name="T35" fmla="*/ 57 h 153"/>
                                <a:gd name="T36" fmla="*/ 75 w 193"/>
                                <a:gd name="T37" fmla="*/ 47 h 153"/>
                                <a:gd name="T38" fmla="*/ 108 w 193"/>
                                <a:gd name="T39" fmla="*/ 36 h 153"/>
                                <a:gd name="T40" fmla="*/ 158 w 193"/>
                                <a:gd name="T41" fmla="*/ 33 h 153"/>
                                <a:gd name="T42" fmla="*/ 187 w 193"/>
                                <a:gd name="T43" fmla="*/ 20 h 153"/>
                                <a:gd name="T44" fmla="*/ 187 w 193"/>
                                <a:gd name="T45" fmla="*/ 7 h 153"/>
                                <a:gd name="T46" fmla="*/ 159 w 193"/>
                                <a:gd name="T47" fmla="*/ 11 h 153"/>
                                <a:gd name="T48" fmla="*/ 137 w 193"/>
                                <a:gd name="T49" fmla="*/ 55 h 153"/>
                                <a:gd name="T50" fmla="*/ 127 w 193"/>
                                <a:gd name="T51" fmla="*/ 104 h 153"/>
                                <a:gd name="T52" fmla="*/ 89 w 193"/>
                                <a:gd name="T53" fmla="*/ 138 h 153"/>
                                <a:gd name="T54" fmla="*/ 24 w 193"/>
                                <a:gd name="T55" fmla="*/ 152 h 153"/>
                                <a:gd name="T56" fmla="*/ 1 w 193"/>
                                <a:gd name="T57" fmla="*/ 139 h 153"/>
                                <a:gd name="T58" fmla="*/ 9 w 193"/>
                                <a:gd name="T59" fmla="*/ 124 h 153"/>
                                <a:gd name="T60" fmla="*/ 32 w 193"/>
                                <a:gd name="T61" fmla="*/ 112 h 153"/>
                                <a:gd name="T62" fmla="*/ 75 w 193"/>
                                <a:gd name="T63" fmla="*/ 106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</a:cxnLst>
                              <a:rect l="0" t="0" r="r" b="b"/>
                              <a:pathLst>
                                <a:path w="193" h="153">
                                  <a:moveTo>
                                    <a:pt x="65" y="108"/>
                                  </a:moveTo>
                                  <a:cubicBezTo>
                                    <a:pt x="54" y="110"/>
                                    <a:pt x="43" y="111"/>
                                    <a:pt x="33" y="115"/>
                                  </a:cubicBezTo>
                                  <a:cubicBezTo>
                                    <a:pt x="27" y="117"/>
                                    <a:pt x="22" y="119"/>
                                    <a:pt x="18" y="122"/>
                                  </a:cubicBezTo>
                                  <a:cubicBezTo>
                                    <a:pt x="15" y="123"/>
                                    <a:pt x="13" y="124"/>
                                    <a:pt x="11" y="126"/>
                                  </a:cubicBezTo>
                                  <a:cubicBezTo>
                                    <a:pt x="9" y="128"/>
                                    <a:pt x="6" y="130"/>
                                    <a:pt x="5" y="132"/>
                                  </a:cubicBezTo>
                                  <a:cubicBezTo>
                                    <a:pt x="3" y="134"/>
                                    <a:pt x="3" y="136"/>
                                    <a:pt x="3" y="138"/>
                                  </a:cubicBezTo>
                                  <a:cubicBezTo>
                                    <a:pt x="4" y="141"/>
                                    <a:pt x="6" y="142"/>
                                    <a:pt x="9" y="144"/>
                                  </a:cubicBezTo>
                                  <a:cubicBezTo>
                                    <a:pt x="13" y="147"/>
                                    <a:pt x="19" y="148"/>
                                    <a:pt x="24" y="149"/>
                                  </a:cubicBezTo>
                                  <a:cubicBezTo>
                                    <a:pt x="35" y="151"/>
                                    <a:pt x="46" y="150"/>
                                    <a:pt x="57" y="148"/>
                                  </a:cubicBezTo>
                                  <a:cubicBezTo>
                                    <a:pt x="68" y="145"/>
                                    <a:pt x="78" y="142"/>
                                    <a:pt x="88" y="136"/>
                                  </a:cubicBezTo>
                                  <a:cubicBezTo>
                                    <a:pt x="98" y="131"/>
                                    <a:pt x="107" y="125"/>
                                    <a:pt x="115" y="117"/>
                                  </a:cubicBezTo>
                                  <a:cubicBezTo>
                                    <a:pt x="119" y="113"/>
                                    <a:pt x="122" y="108"/>
                                    <a:pt x="124" y="103"/>
                                  </a:cubicBezTo>
                                  <a:cubicBezTo>
                                    <a:pt x="127" y="98"/>
                                    <a:pt x="128" y="93"/>
                                    <a:pt x="129" y="88"/>
                                  </a:cubicBezTo>
                                  <a:cubicBezTo>
                                    <a:pt x="132" y="77"/>
                                    <a:pt x="132" y="65"/>
                                    <a:pt x="134" y="54"/>
                                  </a:cubicBezTo>
                                  <a:cubicBezTo>
                                    <a:pt x="136" y="43"/>
                                    <a:pt x="140" y="32"/>
                                    <a:pt x="146" y="22"/>
                                  </a:cubicBezTo>
                                  <a:cubicBezTo>
                                    <a:pt x="149" y="17"/>
                                    <a:pt x="153" y="13"/>
                                    <a:pt x="157" y="9"/>
                                  </a:cubicBezTo>
                                  <a:cubicBezTo>
                                    <a:pt x="161" y="5"/>
                                    <a:pt x="166" y="2"/>
                                    <a:pt x="172" y="1"/>
                                  </a:cubicBezTo>
                                  <a:cubicBezTo>
                                    <a:pt x="178" y="0"/>
                                    <a:pt x="185" y="1"/>
                                    <a:pt x="189" y="5"/>
                                  </a:cubicBezTo>
                                  <a:cubicBezTo>
                                    <a:pt x="191" y="7"/>
                                    <a:pt x="193" y="10"/>
                                    <a:pt x="192" y="14"/>
                                  </a:cubicBezTo>
                                  <a:cubicBezTo>
                                    <a:pt x="192" y="17"/>
                                    <a:pt x="191" y="19"/>
                                    <a:pt x="189" y="22"/>
                                  </a:cubicBezTo>
                                  <a:cubicBezTo>
                                    <a:pt x="186" y="27"/>
                                    <a:pt x="181" y="31"/>
                                    <a:pt x="175" y="32"/>
                                  </a:cubicBezTo>
                                  <a:cubicBezTo>
                                    <a:pt x="169" y="34"/>
                                    <a:pt x="164" y="35"/>
                                    <a:pt x="158" y="36"/>
                                  </a:cubicBezTo>
                                  <a:cubicBezTo>
                                    <a:pt x="147" y="37"/>
                                    <a:pt x="136" y="37"/>
                                    <a:pt x="125" y="38"/>
                                  </a:cubicBezTo>
                                  <a:cubicBezTo>
                                    <a:pt x="119" y="38"/>
                                    <a:pt x="113" y="38"/>
                                    <a:pt x="108" y="39"/>
                                  </a:cubicBezTo>
                                  <a:cubicBezTo>
                                    <a:pt x="102" y="39"/>
                                    <a:pt x="97" y="41"/>
                                    <a:pt x="92" y="42"/>
                                  </a:cubicBezTo>
                                  <a:cubicBezTo>
                                    <a:pt x="87" y="44"/>
                                    <a:pt x="81" y="46"/>
                                    <a:pt x="77" y="49"/>
                                  </a:cubicBezTo>
                                  <a:cubicBezTo>
                                    <a:pt x="74" y="50"/>
                                    <a:pt x="72" y="52"/>
                                    <a:pt x="69" y="53"/>
                                  </a:cubicBezTo>
                                  <a:cubicBezTo>
                                    <a:pt x="67" y="54"/>
                                    <a:pt x="65" y="56"/>
                                    <a:pt x="64" y="58"/>
                                  </a:cubicBezTo>
                                  <a:cubicBezTo>
                                    <a:pt x="62" y="63"/>
                                    <a:pt x="67" y="68"/>
                                    <a:pt x="71" y="70"/>
                                  </a:cubicBezTo>
                                  <a:cubicBezTo>
                                    <a:pt x="76" y="72"/>
                                    <a:pt x="82" y="73"/>
                                    <a:pt x="87" y="73"/>
                                  </a:cubicBezTo>
                                  <a:cubicBezTo>
                                    <a:pt x="92" y="72"/>
                                    <a:pt x="97" y="72"/>
                                    <a:pt x="97" y="73"/>
                                  </a:cubicBezTo>
                                  <a:cubicBezTo>
                                    <a:pt x="97" y="73"/>
                                    <a:pt x="93" y="75"/>
                                    <a:pt x="87" y="75"/>
                                  </a:cubicBezTo>
                                  <a:cubicBezTo>
                                    <a:pt x="82" y="75"/>
                                    <a:pt x="76" y="75"/>
                                    <a:pt x="70" y="72"/>
                                  </a:cubicBezTo>
                                  <a:cubicBezTo>
                                    <a:pt x="68" y="71"/>
                                    <a:pt x="66" y="69"/>
                                    <a:pt x="64" y="67"/>
                                  </a:cubicBezTo>
                                  <a:cubicBezTo>
                                    <a:pt x="63" y="65"/>
                                    <a:pt x="62" y="64"/>
                                    <a:pt x="61" y="62"/>
                                  </a:cubicBezTo>
                                  <a:cubicBezTo>
                                    <a:pt x="61" y="61"/>
                                    <a:pt x="61" y="59"/>
                                    <a:pt x="62" y="57"/>
                                  </a:cubicBezTo>
                                  <a:cubicBezTo>
                                    <a:pt x="63" y="54"/>
                                    <a:pt x="65" y="52"/>
                                    <a:pt x="68" y="51"/>
                                  </a:cubicBezTo>
                                  <a:cubicBezTo>
                                    <a:pt x="70" y="49"/>
                                    <a:pt x="73" y="48"/>
                                    <a:pt x="75" y="47"/>
                                  </a:cubicBezTo>
                                  <a:cubicBezTo>
                                    <a:pt x="80" y="44"/>
                                    <a:pt x="86" y="42"/>
                                    <a:pt x="91" y="40"/>
                                  </a:cubicBezTo>
                                  <a:cubicBezTo>
                                    <a:pt x="96" y="38"/>
                                    <a:pt x="102" y="37"/>
                                    <a:pt x="108" y="36"/>
                                  </a:cubicBezTo>
                                  <a:cubicBezTo>
                                    <a:pt x="113" y="35"/>
                                    <a:pt x="119" y="35"/>
                                    <a:pt x="125" y="35"/>
                                  </a:cubicBezTo>
                                  <a:cubicBezTo>
                                    <a:pt x="136" y="35"/>
                                    <a:pt x="147" y="35"/>
                                    <a:pt x="158" y="33"/>
                                  </a:cubicBezTo>
                                  <a:cubicBezTo>
                                    <a:pt x="164" y="32"/>
                                    <a:pt x="169" y="31"/>
                                    <a:pt x="174" y="30"/>
                                  </a:cubicBezTo>
                                  <a:cubicBezTo>
                                    <a:pt x="179" y="28"/>
                                    <a:pt x="184" y="25"/>
                                    <a:pt x="187" y="20"/>
                                  </a:cubicBezTo>
                                  <a:cubicBezTo>
                                    <a:pt x="188" y="18"/>
                                    <a:pt x="190" y="16"/>
                                    <a:pt x="190" y="13"/>
                                  </a:cubicBezTo>
                                  <a:cubicBezTo>
                                    <a:pt x="190" y="11"/>
                                    <a:pt x="189" y="8"/>
                                    <a:pt x="187" y="7"/>
                                  </a:cubicBezTo>
                                  <a:cubicBezTo>
                                    <a:pt x="184" y="3"/>
                                    <a:pt x="178" y="2"/>
                                    <a:pt x="173" y="4"/>
                                  </a:cubicBezTo>
                                  <a:cubicBezTo>
                                    <a:pt x="168" y="5"/>
                                    <a:pt x="163" y="7"/>
                                    <a:pt x="159" y="11"/>
                                  </a:cubicBezTo>
                                  <a:cubicBezTo>
                                    <a:pt x="154" y="15"/>
                                    <a:pt x="151" y="19"/>
                                    <a:pt x="148" y="24"/>
                                  </a:cubicBezTo>
                                  <a:cubicBezTo>
                                    <a:pt x="142" y="33"/>
                                    <a:pt x="139" y="44"/>
                                    <a:pt x="137" y="55"/>
                                  </a:cubicBezTo>
                                  <a:cubicBezTo>
                                    <a:pt x="134" y="66"/>
                                    <a:pt x="134" y="77"/>
                                    <a:pt x="132" y="88"/>
                                  </a:cubicBezTo>
                                  <a:cubicBezTo>
                                    <a:pt x="131" y="94"/>
                                    <a:pt x="129" y="99"/>
                                    <a:pt x="127" y="104"/>
                                  </a:cubicBezTo>
                                  <a:cubicBezTo>
                                    <a:pt x="124" y="110"/>
                                    <a:pt x="121" y="114"/>
                                    <a:pt x="117" y="118"/>
                                  </a:cubicBezTo>
                                  <a:cubicBezTo>
                                    <a:pt x="109" y="127"/>
                                    <a:pt x="99" y="133"/>
                                    <a:pt x="89" y="138"/>
                                  </a:cubicBezTo>
                                  <a:cubicBezTo>
                                    <a:pt x="79" y="144"/>
                                    <a:pt x="69" y="148"/>
                                    <a:pt x="58" y="150"/>
                                  </a:cubicBezTo>
                                  <a:cubicBezTo>
                                    <a:pt x="46" y="153"/>
                                    <a:pt x="35" y="153"/>
                                    <a:pt x="24" y="152"/>
                                  </a:cubicBezTo>
                                  <a:cubicBezTo>
                                    <a:pt x="18" y="151"/>
                                    <a:pt x="12" y="149"/>
                                    <a:pt x="7" y="146"/>
                                  </a:cubicBezTo>
                                  <a:cubicBezTo>
                                    <a:pt x="5" y="144"/>
                                    <a:pt x="2" y="142"/>
                                    <a:pt x="1" y="139"/>
                                  </a:cubicBezTo>
                                  <a:cubicBezTo>
                                    <a:pt x="0" y="136"/>
                                    <a:pt x="1" y="133"/>
                                    <a:pt x="3" y="130"/>
                                  </a:cubicBezTo>
                                  <a:cubicBezTo>
                                    <a:pt x="5" y="128"/>
                                    <a:pt x="7" y="126"/>
                                    <a:pt x="9" y="124"/>
                                  </a:cubicBezTo>
                                  <a:cubicBezTo>
                                    <a:pt x="11" y="122"/>
                                    <a:pt x="14" y="121"/>
                                    <a:pt x="16" y="119"/>
                                  </a:cubicBezTo>
                                  <a:cubicBezTo>
                                    <a:pt x="21" y="117"/>
                                    <a:pt x="26" y="114"/>
                                    <a:pt x="32" y="112"/>
                                  </a:cubicBezTo>
                                  <a:cubicBezTo>
                                    <a:pt x="43" y="109"/>
                                    <a:pt x="54" y="107"/>
                                    <a:pt x="65" y="106"/>
                                  </a:cubicBezTo>
                                  <a:cubicBezTo>
                                    <a:pt x="70" y="105"/>
                                    <a:pt x="74" y="105"/>
                                    <a:pt x="75" y="106"/>
                                  </a:cubicBezTo>
                                  <a:cubicBezTo>
                                    <a:pt x="75" y="107"/>
                                    <a:pt x="70" y="108"/>
                                    <a:pt x="65" y="108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1" name="Text Box 41"/>
                        <wps:cNvSpPr txBox="1"/>
                        <wps:spPr>
                          <a:xfrm>
                            <a:off x="1340069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  <w:t>Conven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reeform 8"/>
                        <wps:cNvSpPr>
                          <a:spLocks/>
                        </wps:cNvSpPr>
                        <wps:spPr bwMode="auto">
                          <a:xfrm>
                            <a:off x="1024759" y="488731"/>
                            <a:ext cx="8638540" cy="6605905"/>
                          </a:xfrm>
                          <a:custGeom>
                            <a:avLst/>
                            <a:gdLst>
                              <a:gd name="T0" fmla="*/ 2905 w 7562"/>
                              <a:gd name="T1" fmla="*/ 0 h 5831"/>
                              <a:gd name="T2" fmla="*/ 0 w 7562"/>
                              <a:gd name="T3" fmla="*/ 2914 h 5831"/>
                              <a:gd name="T4" fmla="*/ 2905 w 7562"/>
                              <a:gd name="T5" fmla="*/ 5831 h 5831"/>
                              <a:gd name="T6" fmla="*/ 4654 w 7562"/>
                              <a:gd name="T7" fmla="*/ 5831 h 5831"/>
                              <a:gd name="T8" fmla="*/ 7562 w 7562"/>
                              <a:gd name="T9" fmla="*/ 2914 h 5831"/>
                              <a:gd name="T10" fmla="*/ 4654 w 7562"/>
                              <a:gd name="T11" fmla="*/ 0 h 5831"/>
                              <a:gd name="T12" fmla="*/ 2905 w 7562"/>
                              <a:gd name="T13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562" h="5831">
                                <a:moveTo>
                                  <a:pt x="2905" y="0"/>
                                </a:moveTo>
                                <a:lnTo>
                                  <a:pt x="0" y="2914"/>
                                </a:lnTo>
                                <a:lnTo>
                                  <a:pt x="2905" y="5831"/>
                                </a:lnTo>
                                <a:lnTo>
                                  <a:pt x="4654" y="5831"/>
                                </a:lnTo>
                                <a:lnTo>
                                  <a:pt x="7562" y="2914"/>
                                </a:lnTo>
                                <a:lnTo>
                                  <a:pt x="4654" y="0"/>
                                </a:lnTo>
                                <a:lnTo>
                                  <a:pt x="29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6141712" y="6022428"/>
                            <a:ext cx="3214313" cy="3434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right"/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proofErr w:type="spellStart"/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  <w:t>Dr.</w:t>
                              </w:r>
                              <w:proofErr w:type="spellEnd"/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  <w:t xml:space="preserve"> Ravinder Kumar Gup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1706032" y="1395203"/>
                            <a:ext cx="7643018" cy="7202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156442" w:rsidP="00943FFF">
                              <w:pPr>
                                <w:jc w:val="center"/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  <w:t xml:space="preserve">PGDAV </w:t>
                              </w:r>
                              <w:r w:rsidR="000D029C" w:rsidRPr="000D029C"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  <w:t>COLLEGE (EVENING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355834" y="6022428"/>
                            <a:ext cx="3229977" cy="332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proofErr w:type="spellStart"/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  <w:t>Dr.</w:t>
                              </w:r>
                              <w:proofErr w:type="spellEnd"/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  <w:t xml:space="preserve"> Basuki Nath Chaudh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6700345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right"/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  <w:t>Princip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1119352" y="4398579"/>
                            <a:ext cx="8434317" cy="668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943FFF" w:rsidRDefault="008D13FD" w:rsidP="00D16CB8">
                              <w:pPr>
                                <w:spacing w:line="288" w:lineRule="auto"/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 xml:space="preserve">For successfully completing the online webinar on the topic Modern India organized by PGDAV College </w:t>
                              </w:r>
                              <w:r w:rsidR="000D029C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(</w:t>
                              </w: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Eve</w:t>
                              </w:r>
                              <w:r w:rsidR="000D029C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 xml:space="preserve">ning) </w:t>
                              </w: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 xml:space="preserve">on </w:t>
                              </w:r>
                              <w:r w:rsidR="000D029C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31</w:t>
                              </w: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 xml:space="preserve">.05.2020 on the online platform zoom </w:t>
                              </w:r>
                              <w:r w:rsidR="00156442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under the</w:t>
                              </w: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156442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guidance</w:t>
                              </w:r>
                              <w:r w:rsidR="000D029C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 xml:space="preserve"> of Dr. Basuki Nath </w:t>
                              </w:r>
                              <w:proofErr w:type="spellStart"/>
                              <w:r w:rsidR="000D029C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CHaudhary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441434" y="3279228"/>
                            <a:ext cx="9809697" cy="1004880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2768382" y="2150002"/>
                            <a:ext cx="5321300" cy="7505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80D55" w:rsidRPr="000D029C" w:rsidRDefault="005542BA" w:rsidP="00040C52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C</w:t>
                              </w:r>
                              <w:r w:rsidR="00BA59B1"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ERTIFIC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3263462" y="2578964"/>
                            <a:ext cx="4135271" cy="408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40C52" w:rsidRPr="000D029C" w:rsidRDefault="00D16CB8" w:rsidP="00D16CB8">
                              <w:pPr>
                                <w:jc w:val="center"/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</w:pPr>
                              <w:r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 xml:space="preserve">OF </w:t>
                              </w:r>
                              <w:r w:rsidR="00156442"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>PARTICIP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004441" y="2869324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D16CB8" w:rsidRDefault="00D16CB8" w:rsidP="00943FFF">
                              <w:pPr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</w:pPr>
                              <w:r w:rsidRPr="00D16CB8"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  <w:t xml:space="preserve">This is proudly presented </w:t>
                              </w:r>
                              <w:bookmarkStart w:id="0" w:name="_GoBack"/>
                              <w:bookmarkEnd w:id="0"/>
                              <w:r w:rsidRPr="00D16CB8"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  <w:t>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8" name="Group 38"/>
                        <wpg:cNvGrpSpPr/>
                        <wpg:grpSpPr>
                          <a:xfrm>
                            <a:off x="1781503" y="5486400"/>
                            <a:ext cx="1510329" cy="587266"/>
                            <a:chOff x="0" y="0"/>
                            <a:chExt cx="1510329" cy="587266"/>
                          </a:xfrm>
                        </wpg:grpSpPr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0" y="109183"/>
                              <a:ext cx="1245204" cy="478083"/>
                            </a:xfrm>
                            <a:custGeom>
                              <a:avLst/>
                              <a:gdLst>
                                <a:gd name="T0" fmla="*/ 387 w 401"/>
                                <a:gd name="T1" fmla="*/ 21 h 155"/>
                                <a:gd name="T2" fmla="*/ 187 w 401"/>
                                <a:gd name="T3" fmla="*/ 45 h 155"/>
                                <a:gd name="T4" fmla="*/ 89 w 401"/>
                                <a:gd name="T5" fmla="*/ 68 h 155"/>
                                <a:gd name="T6" fmla="*/ 77 w 401"/>
                                <a:gd name="T7" fmla="*/ 72 h 155"/>
                                <a:gd name="T8" fmla="*/ 66 w 401"/>
                                <a:gd name="T9" fmla="*/ 77 h 155"/>
                                <a:gd name="T10" fmla="*/ 42 w 401"/>
                                <a:gd name="T11" fmla="*/ 86 h 155"/>
                                <a:gd name="T12" fmla="*/ 21 w 401"/>
                                <a:gd name="T13" fmla="*/ 98 h 155"/>
                                <a:gd name="T14" fmla="*/ 4 w 401"/>
                                <a:gd name="T15" fmla="*/ 116 h 155"/>
                                <a:gd name="T16" fmla="*/ 3 w 401"/>
                                <a:gd name="T17" fmla="*/ 127 h 155"/>
                                <a:gd name="T18" fmla="*/ 9 w 401"/>
                                <a:gd name="T19" fmla="*/ 138 h 155"/>
                                <a:gd name="T20" fmla="*/ 30 w 401"/>
                                <a:gd name="T21" fmla="*/ 149 h 155"/>
                                <a:gd name="T22" fmla="*/ 55 w 401"/>
                                <a:gd name="T23" fmla="*/ 150 h 155"/>
                                <a:gd name="T24" fmla="*/ 79 w 401"/>
                                <a:gd name="T25" fmla="*/ 144 h 155"/>
                                <a:gd name="T26" fmla="*/ 161 w 401"/>
                                <a:gd name="T27" fmla="*/ 87 h 155"/>
                                <a:gd name="T28" fmla="*/ 184 w 401"/>
                                <a:gd name="T29" fmla="*/ 44 h 155"/>
                                <a:gd name="T30" fmla="*/ 186 w 401"/>
                                <a:gd name="T31" fmla="*/ 32 h 155"/>
                                <a:gd name="T32" fmla="*/ 184 w 401"/>
                                <a:gd name="T33" fmla="*/ 20 h 155"/>
                                <a:gd name="T34" fmla="*/ 177 w 401"/>
                                <a:gd name="T35" fmla="*/ 11 h 155"/>
                                <a:gd name="T36" fmla="*/ 165 w 401"/>
                                <a:gd name="T37" fmla="*/ 7 h 155"/>
                                <a:gd name="T38" fmla="*/ 69 w 401"/>
                                <a:gd name="T39" fmla="*/ 27 h 155"/>
                                <a:gd name="T40" fmla="*/ 57 w 401"/>
                                <a:gd name="T41" fmla="*/ 34 h 155"/>
                                <a:gd name="T42" fmla="*/ 57 w 401"/>
                                <a:gd name="T43" fmla="*/ 34 h 155"/>
                                <a:gd name="T44" fmla="*/ 68 w 401"/>
                                <a:gd name="T45" fmla="*/ 25 h 155"/>
                                <a:gd name="T46" fmla="*/ 166 w 401"/>
                                <a:gd name="T47" fmla="*/ 5 h 155"/>
                                <a:gd name="T48" fmla="*/ 178 w 401"/>
                                <a:gd name="T49" fmla="*/ 9 h 155"/>
                                <a:gd name="T50" fmla="*/ 187 w 401"/>
                                <a:gd name="T51" fmla="*/ 19 h 155"/>
                                <a:gd name="T52" fmla="*/ 188 w 401"/>
                                <a:gd name="T53" fmla="*/ 32 h 155"/>
                                <a:gd name="T54" fmla="*/ 187 w 401"/>
                                <a:gd name="T55" fmla="*/ 44 h 155"/>
                                <a:gd name="T56" fmla="*/ 162 w 401"/>
                                <a:gd name="T57" fmla="*/ 89 h 155"/>
                                <a:gd name="T58" fmla="*/ 80 w 401"/>
                                <a:gd name="T59" fmla="*/ 146 h 155"/>
                                <a:gd name="T60" fmla="*/ 30 w 401"/>
                                <a:gd name="T61" fmla="*/ 152 h 155"/>
                                <a:gd name="T62" fmla="*/ 7 w 401"/>
                                <a:gd name="T63" fmla="*/ 140 h 155"/>
                                <a:gd name="T64" fmla="*/ 1 w 401"/>
                                <a:gd name="T65" fmla="*/ 128 h 155"/>
                                <a:gd name="T66" fmla="*/ 2 w 401"/>
                                <a:gd name="T67" fmla="*/ 115 h 155"/>
                                <a:gd name="T68" fmla="*/ 19 w 401"/>
                                <a:gd name="T69" fmla="*/ 96 h 155"/>
                                <a:gd name="T70" fmla="*/ 41 w 401"/>
                                <a:gd name="T71" fmla="*/ 84 h 155"/>
                                <a:gd name="T72" fmla="*/ 65 w 401"/>
                                <a:gd name="T73" fmla="*/ 74 h 155"/>
                                <a:gd name="T74" fmla="*/ 77 w 401"/>
                                <a:gd name="T75" fmla="*/ 70 h 155"/>
                                <a:gd name="T76" fmla="*/ 89 w 401"/>
                                <a:gd name="T77" fmla="*/ 66 h 155"/>
                                <a:gd name="T78" fmla="*/ 187 w 401"/>
                                <a:gd name="T79" fmla="*/ 43 h 155"/>
                                <a:gd name="T80" fmla="*/ 387 w 401"/>
                                <a:gd name="T81" fmla="*/ 18 h 155"/>
                                <a:gd name="T82" fmla="*/ 401 w 401"/>
                                <a:gd name="T83" fmla="*/ 19 h 155"/>
                                <a:gd name="T84" fmla="*/ 387 w 401"/>
                                <a:gd name="T85" fmla="*/ 21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401" h="155">
                                  <a:moveTo>
                                    <a:pt x="387" y="21"/>
                                  </a:moveTo>
                                  <a:cubicBezTo>
                                    <a:pt x="320" y="26"/>
                                    <a:pt x="254" y="33"/>
                                    <a:pt x="187" y="45"/>
                                  </a:cubicBezTo>
                                  <a:cubicBezTo>
                                    <a:pt x="154" y="51"/>
                                    <a:pt x="121" y="58"/>
                                    <a:pt x="89" y="68"/>
                                  </a:cubicBezTo>
                                  <a:cubicBezTo>
                                    <a:pt x="85" y="70"/>
                                    <a:pt x="81" y="71"/>
                                    <a:pt x="77" y="72"/>
                                  </a:cubicBezTo>
                                  <a:cubicBezTo>
                                    <a:pt x="66" y="77"/>
                                    <a:pt x="66" y="77"/>
                                    <a:pt x="66" y="77"/>
                                  </a:cubicBezTo>
                                  <a:cubicBezTo>
                                    <a:pt x="58" y="80"/>
                                    <a:pt x="50" y="83"/>
                                    <a:pt x="42" y="86"/>
                                  </a:cubicBezTo>
                                  <a:cubicBezTo>
                                    <a:pt x="35" y="90"/>
                                    <a:pt x="27" y="93"/>
                                    <a:pt x="21" y="98"/>
                                  </a:cubicBezTo>
                                  <a:cubicBezTo>
                                    <a:pt x="14" y="103"/>
                                    <a:pt x="7" y="108"/>
                                    <a:pt x="4" y="116"/>
                                  </a:cubicBezTo>
                                  <a:cubicBezTo>
                                    <a:pt x="3" y="120"/>
                                    <a:pt x="2" y="124"/>
                                    <a:pt x="3" y="127"/>
                                  </a:cubicBezTo>
                                  <a:cubicBezTo>
                                    <a:pt x="4" y="131"/>
                                    <a:pt x="6" y="135"/>
                                    <a:pt x="9" y="138"/>
                                  </a:cubicBezTo>
                                  <a:cubicBezTo>
                                    <a:pt x="15" y="144"/>
                                    <a:pt x="22" y="148"/>
                                    <a:pt x="30" y="149"/>
                                  </a:cubicBezTo>
                                  <a:cubicBezTo>
                                    <a:pt x="38" y="151"/>
                                    <a:pt x="47" y="151"/>
                                    <a:pt x="55" y="150"/>
                                  </a:cubicBezTo>
                                  <a:cubicBezTo>
                                    <a:pt x="63" y="149"/>
                                    <a:pt x="71" y="146"/>
                                    <a:pt x="79" y="144"/>
                                  </a:cubicBezTo>
                                  <a:cubicBezTo>
                                    <a:pt x="111" y="133"/>
                                    <a:pt x="139" y="113"/>
                                    <a:pt x="161" y="87"/>
                                  </a:cubicBezTo>
                                  <a:cubicBezTo>
                                    <a:pt x="171" y="74"/>
                                    <a:pt x="180" y="60"/>
                                    <a:pt x="184" y="44"/>
                                  </a:cubicBezTo>
                                  <a:cubicBezTo>
                                    <a:pt x="185" y="40"/>
                                    <a:pt x="186" y="36"/>
                                    <a:pt x="186" y="32"/>
                                  </a:cubicBezTo>
                                  <a:cubicBezTo>
                                    <a:pt x="186" y="28"/>
                                    <a:pt x="186" y="23"/>
                                    <a:pt x="184" y="20"/>
                                  </a:cubicBezTo>
                                  <a:cubicBezTo>
                                    <a:pt x="183" y="16"/>
                                    <a:pt x="180" y="13"/>
                                    <a:pt x="177" y="11"/>
                                  </a:cubicBezTo>
                                  <a:cubicBezTo>
                                    <a:pt x="173" y="9"/>
                                    <a:pt x="169" y="8"/>
                                    <a:pt x="165" y="7"/>
                                  </a:cubicBezTo>
                                  <a:cubicBezTo>
                                    <a:pt x="132" y="3"/>
                                    <a:pt x="98" y="10"/>
                                    <a:pt x="69" y="27"/>
                                  </a:cubicBezTo>
                                  <a:cubicBezTo>
                                    <a:pt x="63" y="31"/>
                                    <a:pt x="57" y="35"/>
                                    <a:pt x="57" y="34"/>
                                  </a:cubicBezTo>
                                  <a:cubicBezTo>
                                    <a:pt x="57" y="34"/>
                                    <a:pt x="57" y="34"/>
                                    <a:pt x="57" y="34"/>
                                  </a:cubicBezTo>
                                  <a:cubicBezTo>
                                    <a:pt x="56" y="34"/>
                                    <a:pt x="61" y="29"/>
                                    <a:pt x="68" y="25"/>
                                  </a:cubicBezTo>
                                  <a:cubicBezTo>
                                    <a:pt x="97" y="8"/>
                                    <a:pt x="132" y="0"/>
                                    <a:pt x="166" y="5"/>
                                  </a:cubicBezTo>
                                  <a:cubicBezTo>
                                    <a:pt x="170" y="6"/>
                                    <a:pt x="174" y="7"/>
                                    <a:pt x="178" y="9"/>
                                  </a:cubicBezTo>
                                  <a:cubicBezTo>
                                    <a:pt x="182" y="11"/>
                                    <a:pt x="185" y="15"/>
                                    <a:pt x="187" y="19"/>
                                  </a:cubicBezTo>
                                  <a:cubicBezTo>
                                    <a:pt x="188" y="23"/>
                                    <a:pt x="189" y="27"/>
                                    <a:pt x="188" y="32"/>
                                  </a:cubicBezTo>
                                  <a:cubicBezTo>
                                    <a:pt x="188" y="36"/>
                                    <a:pt x="188" y="40"/>
                                    <a:pt x="187" y="44"/>
                                  </a:cubicBezTo>
                                  <a:cubicBezTo>
                                    <a:pt x="182" y="61"/>
                                    <a:pt x="173" y="76"/>
                                    <a:pt x="162" y="89"/>
                                  </a:cubicBezTo>
                                  <a:cubicBezTo>
                                    <a:pt x="141" y="115"/>
                                    <a:pt x="112" y="135"/>
                                    <a:pt x="80" y="146"/>
                                  </a:cubicBezTo>
                                  <a:cubicBezTo>
                                    <a:pt x="64" y="152"/>
                                    <a:pt x="47" y="155"/>
                                    <a:pt x="30" y="152"/>
                                  </a:cubicBezTo>
                                  <a:cubicBezTo>
                                    <a:pt x="21" y="150"/>
                                    <a:pt x="13" y="146"/>
                                    <a:pt x="7" y="140"/>
                                  </a:cubicBezTo>
                                  <a:cubicBezTo>
                                    <a:pt x="4" y="136"/>
                                    <a:pt x="2" y="132"/>
                                    <a:pt x="1" y="128"/>
                                  </a:cubicBezTo>
                                  <a:cubicBezTo>
                                    <a:pt x="0" y="124"/>
                                    <a:pt x="0" y="119"/>
                                    <a:pt x="2" y="115"/>
                                  </a:cubicBezTo>
                                  <a:cubicBezTo>
                                    <a:pt x="5" y="107"/>
                                    <a:pt x="12" y="101"/>
                                    <a:pt x="19" y="96"/>
                                  </a:cubicBezTo>
                                  <a:cubicBezTo>
                                    <a:pt x="26" y="91"/>
                                    <a:pt x="34" y="87"/>
                                    <a:pt x="41" y="84"/>
                                  </a:cubicBezTo>
                                  <a:cubicBezTo>
                                    <a:pt x="49" y="80"/>
                                    <a:pt x="57" y="77"/>
                                    <a:pt x="65" y="74"/>
                                  </a:cubicBezTo>
                                  <a:cubicBezTo>
                                    <a:pt x="77" y="70"/>
                                    <a:pt x="77" y="70"/>
                                    <a:pt x="77" y="70"/>
                                  </a:cubicBezTo>
                                  <a:cubicBezTo>
                                    <a:pt x="81" y="68"/>
                                    <a:pt x="85" y="67"/>
                                    <a:pt x="89" y="66"/>
                                  </a:cubicBezTo>
                                  <a:cubicBezTo>
                                    <a:pt x="121" y="56"/>
                                    <a:pt x="154" y="49"/>
                                    <a:pt x="187" y="43"/>
                                  </a:cubicBezTo>
                                  <a:cubicBezTo>
                                    <a:pt x="253" y="31"/>
                                    <a:pt x="320" y="23"/>
                                    <a:pt x="387" y="18"/>
                                  </a:cubicBezTo>
                                  <a:cubicBezTo>
                                    <a:pt x="395" y="18"/>
                                    <a:pt x="401" y="18"/>
                                    <a:pt x="401" y="19"/>
                                  </a:cubicBezTo>
                                  <a:cubicBezTo>
                                    <a:pt x="401" y="19"/>
                                    <a:pt x="395" y="20"/>
                                    <a:pt x="387" y="21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11"/>
                          <wps:cNvSpPr>
                            <a:spLocks/>
                          </wps:cNvSpPr>
                          <wps:spPr bwMode="auto">
                            <a:xfrm>
                              <a:off x="491319" y="0"/>
                              <a:ext cx="1019010" cy="478083"/>
                            </a:xfrm>
                            <a:custGeom>
                              <a:avLst/>
                              <a:gdLst>
                                <a:gd name="T0" fmla="*/ 147 w 328"/>
                                <a:gd name="T1" fmla="*/ 120 h 155"/>
                                <a:gd name="T2" fmla="*/ 122 w 328"/>
                                <a:gd name="T3" fmla="*/ 137 h 155"/>
                                <a:gd name="T4" fmla="*/ 136 w 328"/>
                                <a:gd name="T5" fmla="*/ 139 h 155"/>
                                <a:gd name="T6" fmla="*/ 210 w 328"/>
                                <a:gd name="T7" fmla="*/ 113 h 155"/>
                                <a:gd name="T8" fmla="*/ 217 w 328"/>
                                <a:gd name="T9" fmla="*/ 79 h 155"/>
                                <a:gd name="T10" fmla="*/ 163 w 328"/>
                                <a:gd name="T11" fmla="*/ 86 h 155"/>
                                <a:gd name="T12" fmla="*/ 40 w 328"/>
                                <a:gd name="T13" fmla="*/ 126 h 155"/>
                                <a:gd name="T14" fmla="*/ 19 w 328"/>
                                <a:gd name="T15" fmla="*/ 147 h 155"/>
                                <a:gd name="T16" fmla="*/ 47 w 328"/>
                                <a:gd name="T17" fmla="*/ 148 h 155"/>
                                <a:gd name="T18" fmla="*/ 142 w 328"/>
                                <a:gd name="T19" fmla="*/ 68 h 155"/>
                                <a:gd name="T20" fmla="*/ 211 w 328"/>
                                <a:gd name="T21" fmla="*/ 2 h 155"/>
                                <a:gd name="T22" fmla="*/ 239 w 328"/>
                                <a:gd name="T23" fmla="*/ 6 h 155"/>
                                <a:gd name="T24" fmla="*/ 217 w 328"/>
                                <a:gd name="T25" fmla="*/ 34 h 155"/>
                                <a:gd name="T26" fmla="*/ 102 w 328"/>
                                <a:gd name="T27" fmla="*/ 95 h 155"/>
                                <a:gd name="T28" fmla="*/ 68 w 328"/>
                                <a:gd name="T29" fmla="*/ 109 h 155"/>
                                <a:gd name="T30" fmla="*/ 84 w 328"/>
                                <a:gd name="T31" fmla="*/ 92 h 155"/>
                                <a:gd name="T32" fmla="*/ 82 w 328"/>
                                <a:gd name="T33" fmla="*/ 90 h 155"/>
                                <a:gd name="T34" fmla="*/ 70 w 328"/>
                                <a:gd name="T35" fmla="*/ 89 h 155"/>
                                <a:gd name="T36" fmla="*/ 34 w 328"/>
                                <a:gd name="T37" fmla="*/ 104 h 155"/>
                                <a:gd name="T38" fmla="*/ 58 w 328"/>
                                <a:gd name="T39" fmla="*/ 78 h 155"/>
                                <a:gd name="T40" fmla="*/ 46 w 328"/>
                                <a:gd name="T41" fmla="*/ 77 h 155"/>
                                <a:gd name="T42" fmla="*/ 0 w 328"/>
                                <a:gd name="T43" fmla="*/ 101 h 155"/>
                                <a:gd name="T44" fmla="*/ 46 w 328"/>
                                <a:gd name="T45" fmla="*/ 75 h 155"/>
                                <a:gd name="T46" fmla="*/ 59 w 328"/>
                                <a:gd name="T47" fmla="*/ 74 h 155"/>
                                <a:gd name="T48" fmla="*/ 50 w 328"/>
                                <a:gd name="T49" fmla="*/ 91 h 155"/>
                                <a:gd name="T50" fmla="*/ 50 w 328"/>
                                <a:gd name="T51" fmla="*/ 93 h 155"/>
                                <a:gd name="T52" fmla="*/ 80 w 328"/>
                                <a:gd name="T53" fmla="*/ 87 h 155"/>
                                <a:gd name="T54" fmla="*/ 87 w 328"/>
                                <a:gd name="T55" fmla="*/ 90 h 155"/>
                                <a:gd name="T56" fmla="*/ 73 w 328"/>
                                <a:gd name="T57" fmla="*/ 108 h 155"/>
                                <a:gd name="T58" fmla="*/ 101 w 328"/>
                                <a:gd name="T59" fmla="*/ 93 h 155"/>
                                <a:gd name="T60" fmla="*/ 216 w 328"/>
                                <a:gd name="T61" fmla="*/ 32 h 155"/>
                                <a:gd name="T62" fmla="*/ 237 w 328"/>
                                <a:gd name="T63" fmla="*/ 10 h 155"/>
                                <a:gd name="T64" fmla="*/ 211 w 328"/>
                                <a:gd name="T65" fmla="*/ 4 h 155"/>
                                <a:gd name="T66" fmla="*/ 127 w 328"/>
                                <a:gd name="T67" fmla="*/ 97 h 155"/>
                                <a:gd name="T68" fmla="*/ 31 w 328"/>
                                <a:gd name="T69" fmla="*/ 154 h 155"/>
                                <a:gd name="T70" fmla="*/ 19 w 328"/>
                                <a:gd name="T71" fmla="*/ 139 h 155"/>
                                <a:gd name="T72" fmla="*/ 70 w 328"/>
                                <a:gd name="T73" fmla="*/ 113 h 155"/>
                                <a:gd name="T74" fmla="*/ 194 w 328"/>
                                <a:gd name="T75" fmla="*/ 76 h 155"/>
                                <a:gd name="T76" fmla="*/ 224 w 328"/>
                                <a:gd name="T77" fmla="*/ 85 h 155"/>
                                <a:gd name="T78" fmla="*/ 184 w 328"/>
                                <a:gd name="T79" fmla="*/ 132 h 155"/>
                                <a:gd name="T80" fmla="*/ 128 w 328"/>
                                <a:gd name="T81" fmla="*/ 141 h 155"/>
                                <a:gd name="T82" fmla="*/ 121 w 328"/>
                                <a:gd name="T83" fmla="*/ 132 h 155"/>
                                <a:gd name="T84" fmla="*/ 146 w 328"/>
                                <a:gd name="T85" fmla="*/ 117 h 155"/>
                                <a:gd name="T86" fmla="*/ 328 w 328"/>
                                <a:gd name="T87" fmla="*/ 101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328" h="155">
                                  <a:moveTo>
                                    <a:pt x="307" y="105"/>
                                  </a:moveTo>
                                  <a:cubicBezTo>
                                    <a:pt x="264" y="109"/>
                                    <a:pt x="221" y="105"/>
                                    <a:pt x="178" y="111"/>
                                  </a:cubicBezTo>
                                  <a:cubicBezTo>
                                    <a:pt x="167" y="113"/>
                                    <a:pt x="157" y="116"/>
                                    <a:pt x="147" y="120"/>
                                  </a:cubicBezTo>
                                  <a:cubicBezTo>
                                    <a:pt x="142" y="122"/>
                                    <a:pt x="137" y="124"/>
                                    <a:pt x="132" y="127"/>
                                  </a:cubicBezTo>
                                  <a:cubicBezTo>
                                    <a:pt x="130" y="128"/>
                                    <a:pt x="128" y="130"/>
                                    <a:pt x="126" y="131"/>
                                  </a:cubicBezTo>
                                  <a:cubicBezTo>
                                    <a:pt x="124" y="133"/>
                                    <a:pt x="122" y="135"/>
                                    <a:pt x="122" y="137"/>
                                  </a:cubicBezTo>
                                  <a:cubicBezTo>
                                    <a:pt x="122" y="138"/>
                                    <a:pt x="123" y="138"/>
                                    <a:pt x="124" y="139"/>
                                  </a:cubicBezTo>
                                  <a:cubicBezTo>
                                    <a:pt x="125" y="139"/>
                                    <a:pt x="127" y="139"/>
                                    <a:pt x="128" y="139"/>
                                  </a:cubicBezTo>
                                  <a:cubicBezTo>
                                    <a:pt x="131" y="139"/>
                                    <a:pt x="133" y="139"/>
                                    <a:pt x="136" y="139"/>
                                  </a:cubicBezTo>
                                  <a:cubicBezTo>
                                    <a:pt x="141" y="139"/>
                                    <a:pt x="147" y="139"/>
                                    <a:pt x="152" y="138"/>
                                  </a:cubicBezTo>
                                  <a:cubicBezTo>
                                    <a:pt x="163" y="137"/>
                                    <a:pt x="173" y="134"/>
                                    <a:pt x="183" y="130"/>
                                  </a:cubicBezTo>
                                  <a:cubicBezTo>
                                    <a:pt x="193" y="126"/>
                                    <a:pt x="202" y="120"/>
                                    <a:pt x="210" y="113"/>
                                  </a:cubicBezTo>
                                  <a:cubicBezTo>
                                    <a:pt x="214" y="109"/>
                                    <a:pt x="217" y="105"/>
                                    <a:pt x="219" y="101"/>
                                  </a:cubicBezTo>
                                  <a:cubicBezTo>
                                    <a:pt x="222" y="96"/>
                                    <a:pt x="222" y="90"/>
                                    <a:pt x="221" y="86"/>
                                  </a:cubicBezTo>
                                  <a:cubicBezTo>
                                    <a:pt x="221" y="83"/>
                                    <a:pt x="219" y="81"/>
                                    <a:pt x="217" y="79"/>
                                  </a:cubicBezTo>
                                  <a:cubicBezTo>
                                    <a:pt x="216" y="78"/>
                                    <a:pt x="213" y="77"/>
                                    <a:pt x="211" y="77"/>
                                  </a:cubicBezTo>
                                  <a:cubicBezTo>
                                    <a:pt x="206" y="77"/>
                                    <a:pt x="200" y="78"/>
                                    <a:pt x="195" y="79"/>
                                  </a:cubicBezTo>
                                  <a:cubicBezTo>
                                    <a:pt x="184" y="81"/>
                                    <a:pt x="174" y="83"/>
                                    <a:pt x="163" y="86"/>
                                  </a:cubicBezTo>
                                  <a:cubicBezTo>
                                    <a:pt x="142" y="91"/>
                                    <a:pt x="122" y="98"/>
                                    <a:pt x="101" y="105"/>
                                  </a:cubicBezTo>
                                  <a:cubicBezTo>
                                    <a:pt x="91" y="109"/>
                                    <a:pt x="81" y="112"/>
                                    <a:pt x="70" y="115"/>
                                  </a:cubicBezTo>
                                  <a:cubicBezTo>
                                    <a:pt x="60" y="118"/>
                                    <a:pt x="50" y="121"/>
                                    <a:pt x="40" y="126"/>
                                  </a:cubicBezTo>
                                  <a:cubicBezTo>
                                    <a:pt x="35" y="128"/>
                                    <a:pt x="31" y="131"/>
                                    <a:pt x="27" y="135"/>
                                  </a:cubicBezTo>
                                  <a:cubicBezTo>
                                    <a:pt x="25" y="136"/>
                                    <a:pt x="23" y="138"/>
                                    <a:pt x="21" y="140"/>
                                  </a:cubicBezTo>
                                  <a:cubicBezTo>
                                    <a:pt x="20" y="142"/>
                                    <a:pt x="19" y="145"/>
                                    <a:pt x="19" y="147"/>
                                  </a:cubicBezTo>
                                  <a:cubicBezTo>
                                    <a:pt x="19" y="149"/>
                                    <a:pt x="21" y="151"/>
                                    <a:pt x="24" y="151"/>
                                  </a:cubicBezTo>
                                  <a:cubicBezTo>
                                    <a:pt x="26" y="152"/>
                                    <a:pt x="29" y="152"/>
                                    <a:pt x="31" y="152"/>
                                  </a:cubicBezTo>
                                  <a:cubicBezTo>
                                    <a:pt x="36" y="151"/>
                                    <a:pt x="42" y="150"/>
                                    <a:pt x="47" y="148"/>
                                  </a:cubicBezTo>
                                  <a:cubicBezTo>
                                    <a:pt x="68" y="143"/>
                                    <a:pt x="87" y="133"/>
                                    <a:pt x="104" y="119"/>
                                  </a:cubicBezTo>
                                  <a:cubicBezTo>
                                    <a:pt x="112" y="112"/>
                                    <a:pt x="119" y="104"/>
                                    <a:pt x="125" y="95"/>
                                  </a:cubicBezTo>
                                  <a:cubicBezTo>
                                    <a:pt x="131" y="87"/>
                                    <a:pt x="137" y="77"/>
                                    <a:pt x="142" y="68"/>
                                  </a:cubicBezTo>
                                  <a:cubicBezTo>
                                    <a:pt x="147" y="58"/>
                                    <a:pt x="153" y="49"/>
                                    <a:pt x="159" y="40"/>
                                  </a:cubicBezTo>
                                  <a:cubicBezTo>
                                    <a:pt x="165" y="31"/>
                                    <a:pt x="172" y="23"/>
                                    <a:pt x="181" y="16"/>
                                  </a:cubicBezTo>
                                  <a:cubicBezTo>
                                    <a:pt x="190" y="9"/>
                                    <a:pt x="200" y="4"/>
                                    <a:pt x="211" y="2"/>
                                  </a:cubicBezTo>
                                  <a:cubicBezTo>
                                    <a:pt x="216" y="1"/>
                                    <a:pt x="222" y="0"/>
                                    <a:pt x="227" y="1"/>
                                  </a:cubicBezTo>
                                  <a:cubicBezTo>
                                    <a:pt x="230" y="1"/>
                                    <a:pt x="233" y="1"/>
                                    <a:pt x="236" y="3"/>
                                  </a:cubicBezTo>
                                  <a:cubicBezTo>
                                    <a:pt x="237" y="3"/>
                                    <a:pt x="238" y="5"/>
                                    <a:pt x="239" y="6"/>
                                  </a:cubicBezTo>
                                  <a:cubicBezTo>
                                    <a:pt x="240" y="7"/>
                                    <a:pt x="240" y="9"/>
                                    <a:pt x="240" y="11"/>
                                  </a:cubicBezTo>
                                  <a:cubicBezTo>
                                    <a:pt x="239" y="17"/>
                                    <a:pt x="234" y="21"/>
                                    <a:pt x="230" y="24"/>
                                  </a:cubicBezTo>
                                  <a:cubicBezTo>
                                    <a:pt x="226" y="28"/>
                                    <a:pt x="222" y="31"/>
                                    <a:pt x="217" y="34"/>
                                  </a:cubicBezTo>
                                  <a:cubicBezTo>
                                    <a:pt x="208" y="41"/>
                                    <a:pt x="199" y="46"/>
                                    <a:pt x="189" y="52"/>
                                  </a:cubicBezTo>
                                  <a:cubicBezTo>
                                    <a:pt x="170" y="62"/>
                                    <a:pt x="151" y="71"/>
                                    <a:pt x="131" y="81"/>
                                  </a:cubicBezTo>
                                  <a:cubicBezTo>
                                    <a:pt x="102" y="95"/>
                                    <a:pt x="102" y="95"/>
                                    <a:pt x="102" y="95"/>
                                  </a:cubicBezTo>
                                  <a:cubicBezTo>
                                    <a:pt x="87" y="102"/>
                                    <a:pt x="87" y="102"/>
                                    <a:pt x="87" y="102"/>
                                  </a:cubicBezTo>
                                  <a:cubicBezTo>
                                    <a:pt x="83" y="104"/>
                                    <a:pt x="77" y="107"/>
                                    <a:pt x="72" y="108"/>
                                  </a:cubicBezTo>
                                  <a:cubicBezTo>
                                    <a:pt x="68" y="109"/>
                                    <a:pt x="68" y="109"/>
                                    <a:pt x="68" y="109"/>
                                  </a:cubicBezTo>
                                  <a:cubicBezTo>
                                    <a:pt x="71" y="106"/>
                                    <a:pt x="71" y="106"/>
                                    <a:pt x="71" y="106"/>
                                  </a:cubicBezTo>
                                  <a:cubicBezTo>
                                    <a:pt x="73" y="103"/>
                                    <a:pt x="76" y="101"/>
                                    <a:pt x="78" y="99"/>
                                  </a:cubicBezTo>
                                  <a:cubicBezTo>
                                    <a:pt x="80" y="97"/>
                                    <a:pt x="83" y="95"/>
                                    <a:pt x="84" y="92"/>
                                  </a:cubicBezTo>
                                  <a:cubicBezTo>
                                    <a:pt x="84" y="91"/>
                                    <a:pt x="85" y="91"/>
                                    <a:pt x="85" y="91"/>
                                  </a:cubicBezTo>
                                  <a:cubicBezTo>
                                    <a:pt x="85" y="90"/>
                                    <a:pt x="84" y="90"/>
                                    <a:pt x="84" y="90"/>
                                  </a:cubicBezTo>
                                  <a:cubicBezTo>
                                    <a:pt x="83" y="90"/>
                                    <a:pt x="82" y="90"/>
                                    <a:pt x="82" y="90"/>
                                  </a:cubicBezTo>
                                  <a:cubicBezTo>
                                    <a:pt x="80" y="90"/>
                                    <a:pt x="80" y="90"/>
                                    <a:pt x="80" y="90"/>
                                  </a:cubicBezTo>
                                  <a:cubicBezTo>
                                    <a:pt x="79" y="90"/>
                                    <a:pt x="79" y="90"/>
                                    <a:pt x="79" y="90"/>
                                  </a:cubicBezTo>
                                  <a:cubicBezTo>
                                    <a:pt x="76" y="89"/>
                                    <a:pt x="73" y="89"/>
                                    <a:pt x="70" y="89"/>
                                  </a:cubicBezTo>
                                  <a:cubicBezTo>
                                    <a:pt x="63" y="90"/>
                                    <a:pt x="57" y="92"/>
                                    <a:pt x="52" y="95"/>
                                  </a:cubicBezTo>
                                  <a:cubicBezTo>
                                    <a:pt x="46" y="98"/>
                                    <a:pt x="41" y="102"/>
                                    <a:pt x="36" y="106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49" y="89"/>
                                    <a:pt x="49" y="89"/>
                                    <a:pt x="49" y="89"/>
                                  </a:cubicBezTo>
                                  <a:cubicBezTo>
                                    <a:pt x="51" y="87"/>
                                    <a:pt x="54" y="84"/>
                                    <a:pt x="56" y="82"/>
                                  </a:cubicBezTo>
                                  <a:cubicBezTo>
                                    <a:pt x="57" y="80"/>
                                    <a:pt x="58" y="79"/>
                                    <a:pt x="58" y="78"/>
                                  </a:cubicBezTo>
                                  <a:cubicBezTo>
                                    <a:pt x="58" y="76"/>
                                    <a:pt x="57" y="75"/>
                                    <a:pt x="56" y="75"/>
                                  </a:cubicBezTo>
                                  <a:cubicBezTo>
                                    <a:pt x="55" y="75"/>
                                    <a:pt x="53" y="75"/>
                                    <a:pt x="51" y="76"/>
                                  </a:cubicBezTo>
                                  <a:cubicBezTo>
                                    <a:pt x="50" y="76"/>
                                    <a:pt x="48" y="77"/>
                                    <a:pt x="46" y="77"/>
                                  </a:cubicBezTo>
                                  <a:cubicBezTo>
                                    <a:pt x="43" y="79"/>
                                    <a:pt x="40" y="80"/>
                                    <a:pt x="37" y="81"/>
                                  </a:cubicBezTo>
                                  <a:cubicBezTo>
                                    <a:pt x="30" y="84"/>
                                    <a:pt x="24" y="87"/>
                                    <a:pt x="18" y="90"/>
                                  </a:cubicBezTo>
                                  <a:cubicBezTo>
                                    <a:pt x="8" y="96"/>
                                    <a:pt x="1" y="101"/>
                                    <a:pt x="0" y="101"/>
                                  </a:cubicBezTo>
                                  <a:cubicBezTo>
                                    <a:pt x="0" y="100"/>
                                    <a:pt x="7" y="94"/>
                                    <a:pt x="17" y="88"/>
                                  </a:cubicBezTo>
                                  <a:cubicBezTo>
                                    <a:pt x="23" y="84"/>
                                    <a:pt x="29" y="81"/>
                                    <a:pt x="36" y="79"/>
                                  </a:cubicBezTo>
                                  <a:cubicBezTo>
                                    <a:pt x="39" y="77"/>
                                    <a:pt x="42" y="76"/>
                                    <a:pt x="46" y="75"/>
                                  </a:cubicBezTo>
                                  <a:cubicBezTo>
                                    <a:pt x="47" y="75"/>
                                    <a:pt x="49" y="74"/>
                                    <a:pt x="51" y="74"/>
                                  </a:cubicBezTo>
                                  <a:cubicBezTo>
                                    <a:pt x="52" y="73"/>
                                    <a:pt x="54" y="72"/>
                                    <a:pt x="56" y="73"/>
                                  </a:cubicBezTo>
                                  <a:cubicBezTo>
                                    <a:pt x="58" y="73"/>
                                    <a:pt x="59" y="73"/>
                                    <a:pt x="59" y="74"/>
                                  </a:cubicBezTo>
                                  <a:cubicBezTo>
                                    <a:pt x="60" y="76"/>
                                    <a:pt x="60" y="77"/>
                                    <a:pt x="60" y="78"/>
                                  </a:cubicBezTo>
                                  <a:cubicBezTo>
                                    <a:pt x="60" y="80"/>
                                    <a:pt x="59" y="82"/>
                                    <a:pt x="58" y="83"/>
                                  </a:cubicBezTo>
                                  <a:cubicBezTo>
                                    <a:pt x="55" y="86"/>
                                    <a:pt x="53" y="88"/>
                                    <a:pt x="50" y="91"/>
                                  </a:cubicBezTo>
                                  <a:cubicBezTo>
                                    <a:pt x="36" y="106"/>
                                    <a:pt x="36" y="106"/>
                                    <a:pt x="36" y="106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39" y="100"/>
                                    <a:pt x="45" y="96"/>
                                    <a:pt x="50" y="93"/>
                                  </a:cubicBezTo>
                                  <a:cubicBezTo>
                                    <a:pt x="56" y="90"/>
                                    <a:pt x="63" y="87"/>
                                    <a:pt x="69" y="87"/>
                                  </a:cubicBezTo>
                                  <a:cubicBezTo>
                                    <a:pt x="73" y="86"/>
                                    <a:pt x="76" y="86"/>
                                    <a:pt x="79" y="87"/>
                                  </a:cubicBezTo>
                                  <a:cubicBezTo>
                                    <a:pt x="80" y="87"/>
                                    <a:pt x="80" y="87"/>
                                    <a:pt x="80" y="87"/>
                                  </a:cubicBezTo>
                                  <a:cubicBezTo>
                                    <a:pt x="82" y="87"/>
                                    <a:pt x="82" y="87"/>
                                    <a:pt x="82" y="87"/>
                                  </a:cubicBezTo>
                                  <a:cubicBezTo>
                                    <a:pt x="82" y="87"/>
                                    <a:pt x="83" y="87"/>
                                    <a:pt x="84" y="88"/>
                                  </a:cubicBezTo>
                                  <a:cubicBezTo>
                                    <a:pt x="85" y="88"/>
                                    <a:pt x="87" y="88"/>
                                    <a:pt x="87" y="90"/>
                                  </a:cubicBezTo>
                                  <a:cubicBezTo>
                                    <a:pt x="87" y="91"/>
                                    <a:pt x="87" y="92"/>
                                    <a:pt x="86" y="93"/>
                                  </a:cubicBezTo>
                                  <a:cubicBezTo>
                                    <a:pt x="85" y="96"/>
                                    <a:pt x="82" y="99"/>
                                    <a:pt x="80" y="101"/>
                                  </a:cubicBezTo>
                                  <a:cubicBezTo>
                                    <a:pt x="77" y="103"/>
                                    <a:pt x="75" y="105"/>
                                    <a:pt x="73" y="108"/>
                                  </a:cubicBezTo>
                                  <a:cubicBezTo>
                                    <a:pt x="71" y="105"/>
                                    <a:pt x="71" y="105"/>
                                    <a:pt x="71" y="105"/>
                                  </a:cubicBezTo>
                                  <a:cubicBezTo>
                                    <a:pt x="77" y="104"/>
                                    <a:pt x="82" y="102"/>
                                    <a:pt x="86" y="100"/>
                                  </a:cubicBezTo>
                                  <a:cubicBezTo>
                                    <a:pt x="101" y="93"/>
                                    <a:pt x="101" y="93"/>
                                    <a:pt x="101" y="93"/>
                                  </a:cubicBezTo>
                                  <a:cubicBezTo>
                                    <a:pt x="130" y="78"/>
                                    <a:pt x="130" y="78"/>
                                    <a:pt x="130" y="78"/>
                                  </a:cubicBezTo>
                                  <a:cubicBezTo>
                                    <a:pt x="150" y="69"/>
                                    <a:pt x="169" y="60"/>
                                    <a:pt x="188" y="49"/>
                                  </a:cubicBezTo>
                                  <a:cubicBezTo>
                                    <a:pt x="198" y="44"/>
                                    <a:pt x="207" y="39"/>
                                    <a:pt x="216" y="32"/>
                                  </a:cubicBezTo>
                                  <a:cubicBezTo>
                                    <a:pt x="220" y="29"/>
                                    <a:pt x="224" y="26"/>
                                    <a:pt x="229" y="23"/>
                                  </a:cubicBezTo>
                                  <a:cubicBezTo>
                                    <a:pt x="231" y="21"/>
                                    <a:pt x="233" y="19"/>
                                    <a:pt x="234" y="17"/>
                                  </a:cubicBezTo>
                                  <a:cubicBezTo>
                                    <a:pt x="236" y="15"/>
                                    <a:pt x="237" y="13"/>
                                    <a:pt x="237" y="10"/>
                                  </a:cubicBezTo>
                                  <a:cubicBezTo>
                                    <a:pt x="238" y="8"/>
                                    <a:pt x="236" y="6"/>
                                    <a:pt x="234" y="5"/>
                                  </a:cubicBezTo>
                                  <a:cubicBezTo>
                                    <a:pt x="232" y="4"/>
                                    <a:pt x="230" y="4"/>
                                    <a:pt x="227" y="3"/>
                                  </a:cubicBezTo>
                                  <a:cubicBezTo>
                                    <a:pt x="222" y="3"/>
                                    <a:pt x="216" y="3"/>
                                    <a:pt x="211" y="4"/>
                                  </a:cubicBezTo>
                                  <a:cubicBezTo>
                                    <a:pt x="201" y="6"/>
                                    <a:pt x="191" y="11"/>
                                    <a:pt x="183" y="18"/>
                                  </a:cubicBezTo>
                                  <a:cubicBezTo>
                                    <a:pt x="165" y="31"/>
                                    <a:pt x="155" y="50"/>
                                    <a:pt x="144" y="69"/>
                                  </a:cubicBezTo>
                                  <a:cubicBezTo>
                                    <a:pt x="139" y="78"/>
                                    <a:pt x="134" y="88"/>
                                    <a:pt x="127" y="97"/>
                                  </a:cubicBezTo>
                                  <a:cubicBezTo>
                                    <a:pt x="121" y="106"/>
                                    <a:pt x="114" y="114"/>
                                    <a:pt x="105" y="121"/>
                                  </a:cubicBezTo>
                                  <a:cubicBezTo>
                                    <a:pt x="89" y="135"/>
                                    <a:pt x="69" y="146"/>
                                    <a:pt x="48" y="151"/>
                                  </a:cubicBezTo>
                                  <a:cubicBezTo>
                                    <a:pt x="42" y="152"/>
                                    <a:pt x="37" y="153"/>
                                    <a:pt x="31" y="154"/>
                                  </a:cubicBezTo>
                                  <a:cubicBezTo>
                                    <a:pt x="29" y="154"/>
                                    <a:pt x="26" y="155"/>
                                    <a:pt x="23" y="154"/>
                                  </a:cubicBezTo>
                                  <a:cubicBezTo>
                                    <a:pt x="20" y="153"/>
                                    <a:pt x="17" y="151"/>
                                    <a:pt x="17" y="147"/>
                                  </a:cubicBezTo>
                                  <a:cubicBezTo>
                                    <a:pt x="16" y="144"/>
                                    <a:pt x="18" y="141"/>
                                    <a:pt x="19" y="139"/>
                                  </a:cubicBezTo>
                                  <a:cubicBezTo>
                                    <a:pt x="21" y="136"/>
                                    <a:pt x="23" y="135"/>
                                    <a:pt x="25" y="133"/>
                                  </a:cubicBezTo>
                                  <a:cubicBezTo>
                                    <a:pt x="29" y="129"/>
                                    <a:pt x="34" y="126"/>
                                    <a:pt x="39" y="124"/>
                                  </a:cubicBezTo>
                                  <a:cubicBezTo>
                                    <a:pt x="49" y="119"/>
                                    <a:pt x="59" y="116"/>
                                    <a:pt x="70" y="113"/>
                                  </a:cubicBezTo>
                                  <a:cubicBezTo>
                                    <a:pt x="80" y="109"/>
                                    <a:pt x="90" y="106"/>
                                    <a:pt x="101" y="103"/>
                                  </a:cubicBezTo>
                                  <a:cubicBezTo>
                                    <a:pt x="121" y="96"/>
                                    <a:pt x="142" y="89"/>
                                    <a:pt x="163" y="83"/>
                                  </a:cubicBezTo>
                                  <a:cubicBezTo>
                                    <a:pt x="173" y="81"/>
                                    <a:pt x="184" y="78"/>
                                    <a:pt x="194" y="76"/>
                                  </a:cubicBezTo>
                                  <a:cubicBezTo>
                                    <a:pt x="200" y="75"/>
                                    <a:pt x="205" y="74"/>
                                    <a:pt x="211" y="74"/>
                                  </a:cubicBezTo>
                                  <a:cubicBezTo>
                                    <a:pt x="214" y="75"/>
                                    <a:pt x="217" y="75"/>
                                    <a:pt x="219" y="77"/>
                                  </a:cubicBezTo>
                                  <a:cubicBezTo>
                                    <a:pt x="221" y="79"/>
                                    <a:pt x="223" y="82"/>
                                    <a:pt x="224" y="85"/>
                                  </a:cubicBezTo>
                                  <a:cubicBezTo>
                                    <a:pt x="225" y="91"/>
                                    <a:pt x="224" y="96"/>
                                    <a:pt x="222" y="102"/>
                                  </a:cubicBezTo>
                                  <a:cubicBezTo>
                                    <a:pt x="219" y="107"/>
                                    <a:pt x="216" y="111"/>
                                    <a:pt x="212" y="115"/>
                                  </a:cubicBezTo>
                                  <a:cubicBezTo>
                                    <a:pt x="204" y="122"/>
                                    <a:pt x="194" y="128"/>
                                    <a:pt x="184" y="132"/>
                                  </a:cubicBezTo>
                                  <a:cubicBezTo>
                                    <a:pt x="174" y="136"/>
                                    <a:pt x="163" y="139"/>
                                    <a:pt x="152" y="141"/>
                                  </a:cubicBezTo>
                                  <a:cubicBezTo>
                                    <a:pt x="147" y="141"/>
                                    <a:pt x="141" y="142"/>
                                    <a:pt x="136" y="142"/>
                                  </a:cubicBezTo>
                                  <a:cubicBezTo>
                                    <a:pt x="133" y="142"/>
                                    <a:pt x="130" y="142"/>
                                    <a:pt x="128" y="141"/>
                                  </a:cubicBezTo>
                                  <a:cubicBezTo>
                                    <a:pt x="126" y="141"/>
                                    <a:pt x="125" y="141"/>
                                    <a:pt x="123" y="141"/>
                                  </a:cubicBezTo>
                                  <a:cubicBezTo>
                                    <a:pt x="122" y="141"/>
                                    <a:pt x="120" y="139"/>
                                    <a:pt x="120" y="137"/>
                                  </a:cubicBezTo>
                                  <a:cubicBezTo>
                                    <a:pt x="120" y="135"/>
                                    <a:pt x="120" y="134"/>
                                    <a:pt x="121" y="132"/>
                                  </a:cubicBezTo>
                                  <a:cubicBezTo>
                                    <a:pt x="122" y="131"/>
                                    <a:pt x="123" y="130"/>
                                    <a:pt x="124" y="129"/>
                                  </a:cubicBezTo>
                                  <a:cubicBezTo>
                                    <a:pt x="127" y="128"/>
                                    <a:pt x="129" y="126"/>
                                    <a:pt x="131" y="125"/>
                                  </a:cubicBezTo>
                                  <a:cubicBezTo>
                                    <a:pt x="136" y="122"/>
                                    <a:pt x="141" y="119"/>
                                    <a:pt x="146" y="117"/>
                                  </a:cubicBezTo>
                                  <a:cubicBezTo>
                                    <a:pt x="156" y="113"/>
                                    <a:pt x="167" y="110"/>
                                    <a:pt x="177" y="108"/>
                                  </a:cubicBezTo>
                                  <a:cubicBezTo>
                                    <a:pt x="221" y="103"/>
                                    <a:pt x="264" y="106"/>
                                    <a:pt x="307" y="102"/>
                                  </a:cubicBezTo>
                                  <a:cubicBezTo>
                                    <a:pt x="318" y="101"/>
                                    <a:pt x="328" y="100"/>
                                    <a:pt x="328" y="101"/>
                                  </a:cubicBezTo>
                                  <a:cubicBezTo>
                                    <a:pt x="328" y="102"/>
                                    <a:pt x="319" y="104"/>
                                    <a:pt x="307" y="105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8" o:spid="_x0000_s1028" style="position:absolute;margin-left:-115.2pt;margin-top:-74.15pt;width:841.65pt;height:598.4pt;z-index:-251623424;mso-width-relative:margin;mso-height-relative:margin" coordsize="106893,75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">
                <v:rect id="Rectangle 5" o:spid="_x0000_s1029" style="position:absolute;width:106893;height:75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" fillcolor="#211f41" stroked="f"/>
                <v:rect id="Rectangle 6" o:spid="_x0000_s1030" style="position:absolute;left:4729;top:4887;width:97454;height:660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" fillcolor="#fbfcfd" stroked="f"/>
                <v:shape id="Freeform 7" o:spid="_x0000_s1031" style="position:absolute;left:4572;top:4887;width:97453;height:66059;visibility:visible;mso-wrap-style:square;v-text-anchor:top" coordsize="8531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" path="m2402,l,2411,,3420,2402,5831r3702,l8531,3399r,-967l6104,,2402,xe" fillcolor="#efeeee" stroked="f">
                  <v:path arrowok="t" o:connecttype="custom" o:connectlocs="2743913,0;0,2731407;0,3874498;2743913,6605905;6972874,6605905;9745345,3850707;9745345,2755198;6972874,0;2743913,0" o:connectangles="0,0,0,0,0,0,0,0,0"/>
                </v:shape>
                <v:rect id="Rectangle 9" o:spid="_x0000_s1032" style="position:absolute;left:7882;top:8198;width:91104;height:59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" filled="f" strokecolor="#211f41" strokeweight=".55pt"/>
                <v:group id="Group 37" o:spid="_x0000_s1033" style="position:absolute;left:77566;top:56282;width:13132;height:4712" coordsize="13136,4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12" o:spid="_x0000_s1034" style="position:absolute;left:2729;top:1501;width:10407;height:1937;visibility:visible;mso-wrap-style:square;v-text-anchor:top" coordsize="335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" path="m319,46v-8,,-16,1,-23,3c289,52,282,56,275,60v-2,2,-2,2,-2,2c272,62,272,62,272,62v,,-1,,-1,c271,63,270,62,270,62v-1,,-1,,-1,c268,61,267,61,266,60v-1,-2,-1,-3,-1,-4c266,54,267,52,268,50v4,-1,4,-1,4,-1c273,49,273,48,273,48v,,1,-1,,-1c273,47,273,47,273,47v,,,,,c273,47,273,47,273,48v,,,,,c273,48,273,49,272,49v,1,-1,1,-2,2c269,53,269,53,269,53v-3,2,-3,2,-3,2c265,56,263,57,261,58v-2,2,-2,2,-2,2c258,60,258,60,258,60v,,-1,1,-1,1c256,61,256,61,256,61v-1,,-1,-1,-1,-1c255,60,255,59,254,58v,,,,,-1c254,56,254,55,254,55v,-2,,-4,1,-5c255,48,256,47,257,46v1,-2,1,-2,1,-2c258,43,258,43,258,43v,-1,,-1,,-1c258,42,259,42,259,41v1,,1,-1,2,-1c263,40,264,40,264,41v,1,,1,,1c265,43,265,43,265,43v,1,,1,,2c265,45,265,45,265,46v-1,,-1,,-1,c264,47,263,48,262,49v-2,3,-5,4,-7,6c253,57,250,58,247,59v-1,,-3,1,-4,1c242,60,241,60,240,60v-1,-1,-1,-1,-1,-1c239,59,238,59,238,59v-1,-1,-2,-2,-2,-3c236,56,235,55,235,54v,-1,-1,-2,,-3c235,48,235,48,235,48v1,-3,2,-6,3,-9c240,32,243,26,246,20v4,-5,9,-11,15,-14c262,6,263,5,263,5v3,-1,3,-1,3,-1c267,4,268,5,268,5v,,1,1,1,1c270,7,271,7,271,9v-1,4,-2,7,-4,10c263,25,257,28,251,31v-6,3,-12,6,-17,10c231,43,229,45,227,48v-1,1,-1,2,-1,3c226,52,227,53,229,54v1,,2,,3,-1c233,52,234,50,235,49v2,-2,3,-6,2,-8c237,41,238,41,236,41v-1,,-1,,-1,c235,41,234,41,234,41v,,,,,c232,42,231,43,229,44v-3,2,-6,4,-10,6c216,52,212,54,208,55v-2,1,-4,1,-6,1c201,56,200,56,199,56v-1,-1,-1,-1,-1,-1c198,55,198,55,197,55v,,-1,-1,-1,-1c195,52,195,51,195,50v,-1,1,-2,1,-3c196,46,196,46,196,46v,-1,,-2,1,-2c197,43,198,42,199,41v1,,2,-1,2,-2c202,39,202,39,202,39v1,,1,,1,c204,39,204,39,205,39v1,,1,,2,c207,39,207,40,208,40v,,,,,1c209,41,209,42,209,42v,1,-1,1,-1,1c208,44,208,44,208,45v-2,3,-5,6,-9,8c195,55,191,55,187,54v,,,,,c186,54,185,54,185,53v-1,-1,-1,-2,-1,-2c184,49,184,48,185,47v,-1,,-2,1,-3c186,44,187,43,187,43v,-1,,-1,,-1c188,42,188,41,188,41v,-1,1,-2,1,-3c189,37,188,37,187,36v-3,,-6,,-9,-2c176,33,176,33,176,33v2,-1,2,-1,2,-1c179,31,179,31,179,31v,,1,,1,c181,31,182,31,182,32v1,1,1,2,,2c182,35,182,35,182,36v,1,-1,2,-1,3c180,39,179,40,179,41v-3,2,-6,4,-9,6c168,48,167,49,165,50v-2,1,-4,2,-6,1c157,50,155,48,155,45v1,-2,2,-3,3,-5c158,39,158,39,158,39v1,,1,,1,c159,39,159,39,159,39v-1,-1,1,1,,c159,39,159,39,159,39v,,,,,c159,39,160,41,160,40v,,,,,c160,40,160,40,160,40v,1,,1,,1c160,41,160,41,160,41v-2,2,-2,2,-2,2c156,44,155,45,154,47v-3,2,-6,4,-9,6c143,54,141,55,139,54v-1,,-3,-1,-3,-2c135,52,135,50,134,49v,-2,1,-4,3,-6c138,42,139,41,141,40v1,2,1,2,1,2c139,44,136,47,132,50v-3,2,-7,4,-12,6c118,56,116,57,113,55v-1,,-2,-1,-3,-3c110,51,110,50,111,48v,-2,2,-4,3,-5c116,41,116,41,116,41v-1,1,-1,1,-1,1c114,42,113,43,113,43v-6,4,-6,4,-6,4c103,49,99,51,95,52v-2,1,-5,1,-7,c86,51,83,50,83,47v-2,-2,-1,-5,1,-7c85,38,87,37,88,35v2,2,2,2,2,2c86,41,81,46,76,49v-2,1,-3,1,-5,2c69,51,67,51,66,50v-2,,-3,-1,-4,-3c61,46,60,44,60,42v,-4,3,-7,5,-9c68,31,71,31,75,30v1,,3,,4,c80,30,81,31,81,31v,1,1,1,1,2c81,33,81,33,81,34v,,,1,-1,2c78,38,76,40,73,42,68,46,63,50,57,52v-1,1,-3,1,-5,2c52,54,51,54,50,54v-1,,-2,-1,-3,-2c45,49,46,45,46,42v1,-3,3,-6,5,-8c53,31,55,29,57,27,62,22,67,19,71,15,76,11,81,7,86,4,89,2,92,1,95,v4,,7,,10,1c106,2,107,2,107,3v1,1,1,2,1,3c108,8,107,10,107,11v-2,3,-5,5,-7,7c95,22,90,25,85,29,74,36,63,41,51,45,40,49,28,52,16,54,7,56,,56,,56,,55,7,54,15,52,27,50,39,47,51,42,62,38,73,33,83,27,88,23,94,20,98,16v3,-2,5,-4,6,-7c105,8,106,7,106,6v,-1,-1,-2,-2,-2c99,1,93,3,88,6,82,9,78,13,73,17,68,20,63,24,59,28v-4,5,-8,9,-10,15c48,44,48,46,48,47v,1,,1,1,2c49,49,49,50,49,50v,,,1,,1c49,51,51,51,52,51v1,,3,,4,-1c62,48,67,44,72,40v2,-1,4,-3,6,-6c78,34,79,33,79,33v,,,,,-1c79,32,79,32,79,32v,,,,,c79,32,79,32,79,33v,,,,,c78,33,76,33,75,33v-3,,-6,1,-8,2c64,37,63,39,63,42v,3,1,5,4,6c69,49,72,48,74,47,79,44,84,39,88,35v2,1,2,1,2,1c89,38,87,40,86,41v-1,2,-2,4,-1,5c85,48,87,49,89,50v2,,4,,5,c98,49,102,47,106,45v5,-4,5,-4,5,-4c112,41,113,40,114,40v,-1,3,-3,4,-2c118,38,119,38,119,39v,,,1,,2c118,43,117,44,116,44v-1,2,-2,3,-3,5c112,51,113,53,114,53v2,1,4,1,6,c128,51,134,45,141,40v1,2,1,2,1,2c139,44,137,46,137,49v,2,1,3,2,3c140,52,142,52,144,51v3,-2,5,-4,8,-6c153,44,155,42,156,41v2,-2,2,-2,2,-2c158,39,158,39,158,39v1,,1,,1,c159,38,158,39,159,38v,,1,,1,1c161,39,161,40,161,40v-1,,-1,,-1,c160,41,160,41,160,41v-1,2,-2,3,-2,5c158,47,159,48,160,49v1,,2,-1,4,-1c165,47,167,46,168,45v3,-2,6,-4,9,-6c180,37,181,32,180,34v,-2,,-2,,-2c182,33,185,33,188,34v,,1,,2,1c191,36,192,37,192,38v,2,-1,3,-2,5c190,43,190,43,189,43v,1,,1,,1c189,44,188,45,188,45v,1,-1,2,-1,3c187,49,187,50,187,51v,,,,,1c187,52,187,52,187,52v,,,,,c194,54,202,50,206,44v,-1,,-2,,-2c206,42,206,42,206,42v-1,,-1,-1,-1,-1c204,41,204,41,203,41v,1,,1,,1c202,42,201,43,200,43v,1,-1,1,-1,2c199,45,199,46,199,46v,,-1,1,-1,1c198,49,197,51,198,52v,,,1,1,1c198,53,199,53,200,53v,,1,,2,c204,53,206,53,208,53v3,-1,7,-3,10,-5c221,46,224,44,228,42v1,-1,3,-2,5,-3c233,39,234,39,234,38v1,,1,,1,c236,38,236,38,236,38v1,,1,,2,c239,38,240,39,240,40v,4,-1,7,-3,10c236,52,235,53,234,55v-2,1,-4,2,-6,1c226,55,224,54,224,52v-1,-2,-1,-5,1,-6c227,43,230,41,232,39v6,-4,12,-7,18,-10c255,26,261,23,265,18v2,-3,3,-6,3,-9c268,9,268,8,267,8v,,,-1,,-1c266,7,266,7,266,7v-2,1,-2,1,-2,1c264,8,263,8,262,8v-6,3,-10,8,-14,14c245,27,242,33,240,39v-1,3,-2,7,-2,10c237,51,237,51,237,51v,1,,1,,2c238,54,238,55,238,55v,1,1,2,1,2c241,57,241,57,241,57v,,1,,1,c244,57,245,57,246,57v3,-1,5,-2,8,-4c256,52,258,50,260,48v1,-1,2,-2,2,-3c263,44,263,44,263,44v,,-1,,-1,-1c262,43,262,42,262,42v,,-1,1,-1,1c259,47,259,47,259,47v-1,1,-1,2,-2,4c257,52,257,53,257,55v,,,1,,2c257,57,257,57,257,58v,,,,,c257,58,257,58,257,58v3,-2,3,-2,3,-2c262,55,263,54,265,53v2,-3,2,-3,2,-3c268,51,268,51,268,51v2,2,1,1,1,1c269,52,269,52,269,52v,,,,,c270,52,270,52,270,52v,,,,,c270,51,270,51,270,51v1,-1,1,-2,1,-2c270,49,270,49,270,49v1,,1,,1,c271,49,271,50,271,50v,,,1,-1,1c270,52,269,53,269,54v-1,1,-1,2,-1,2c268,58,268,59,270,60v1,,1,,1,c271,59,271,59,271,59v3,-1,3,-1,3,-1c281,54,288,49,295,47v8,-3,16,-4,24,-3c328,44,335,47,335,48v,,-7,-1,-16,-2e" fillcolor="black" stroked="f">
                    <v:path arrowok="t" o:connecttype="custom" o:connectlocs="841893,190650;844999,150675;848106,147600;804613,184500;789080,175275;801507,129150;823253,138375;754907,184500;730055,156825;826360,12300;726948,126075;736268,126075;680349,153750;608897,166050;624430,119925;646176,126075;580937,166050;580937,129150;552977,98400;562297,119925;490845,123000;493952,119925;490845,132225;425606,132225;341728,159900;332408,144525;279595,113775;201930,101475;248529,110700;142904,129150;326195,3075;158437,138375;304448,49200;183290,86100;161544,156825;245423,98400;195717,129150;264062,141450;366581,116850;372794,162975;472205,138375;497058,119925;509485,147600;590257,107625;580937,147600;639963,129150;618216,138375;627536,162975;730055,116850;708308,172200;832573,27675;770441,67650;742481,175275;813933,138375;798400,156825;807720,172200;835679,159900;841893,150675;841893,184500;991010,141450" o:connectangles="0,0,0,0,0,0,0,0,0,0,0,0,0,0,0,0,0,0,0,0,0,0,0,0,0,0,0,0,0,0,0,0,0,0,0,0,0,0,0,0,0,0,0,0,0,0,0,0,0,0,0,0,0,0,0,0,0,0,0,0"/>
                  </v:shape>
                  <v:shape id="Freeform 13" o:spid="_x0000_s1035" style="position:absolute;width:5997;height:4712;visibility:visible;mso-wrap-style:square;v-text-anchor:top" coordsize="193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" path="m65,108v-11,2,-22,3,-32,7c27,117,22,119,18,122v-3,1,-5,2,-7,4c9,128,6,130,5,132v-2,2,-2,4,-2,6c4,141,6,142,9,144v4,3,10,4,15,5c35,151,46,150,57,148v11,-3,21,-6,31,-12c98,131,107,125,115,117v4,-4,7,-9,9,-14c127,98,128,93,129,88v3,-11,3,-23,5,-34c136,43,140,32,146,22v3,-5,7,-9,11,-13c161,5,166,2,172,1v6,-1,13,,17,4c191,7,193,10,192,14v,3,-1,5,-3,8c186,27,181,31,175,32v-6,2,-11,3,-17,4c147,37,136,37,125,38v-6,,-12,,-17,1c102,39,97,41,92,42v-5,2,-11,4,-15,7c74,50,72,52,69,53v-2,1,-4,3,-5,5c62,63,67,68,71,70v5,2,11,3,16,3c92,72,97,72,97,73v,,-4,2,-10,2c82,75,76,75,70,72,68,71,66,69,64,67,63,65,62,64,61,62v,-1,,-3,1,-5c63,54,65,52,68,51v2,-2,5,-3,7,-4c80,44,86,42,91,40v5,-2,11,-3,17,-4c113,35,119,35,125,35v11,,22,,33,-2c164,32,169,31,174,30v5,-2,10,-5,13,-10c188,18,190,16,190,13v,-2,-1,-5,-3,-6c184,3,178,2,173,4v-5,1,-10,3,-14,7c154,15,151,19,148,24v-6,9,-9,20,-11,31c134,66,134,77,132,88v-1,6,-3,11,-5,16c124,110,121,114,117,118v-8,9,-18,15,-28,20c79,144,69,148,58,150v-12,3,-23,3,-34,2c18,151,12,149,7,146,5,144,2,142,1,139v-1,-3,,-6,2,-9c5,128,7,126,9,124v2,-2,5,-3,7,-5c21,117,26,114,32,112v11,-3,22,-5,33,-6c70,105,74,105,75,106v,1,-5,2,-10,2e" fillcolor="black" stroked="f">
                    <v:path arrowok="t" o:connecttype="custom" o:connectlocs="102549,354234;34183,388117;9323,425081;74581,458964;273463,418920;385335,317270;416410,166336;487884,27723;587325,15401;587325,67766;490991,110891;335614,120131;239280,150934;198882,178657;270356,224861;270356,231022;198882,206380;192667,175577;233065,144774;335614,110891;490991,101650;581110,61606;581110,21562;494099,33883;425733,169416;394657,320351;276571,425081;74581,468205;3108,428161;27968,381956;99441,344993;233065,326511" o:connectangles="0,0,0,0,0,0,0,0,0,0,0,0,0,0,0,0,0,0,0,0,0,0,0,0,0,0,0,0,0,0,0,0"/>
                  </v:shape>
                </v:group>
                <v:shape id="Text Box 41" o:spid="_x0000_s1036" type="#_x0000_t202" style="position:absolute;left:13400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  <w:t>Convenor</w:t>
                        </w:r>
                      </w:p>
                    </w:txbxContent>
                  </v:textbox>
                </v:shape>
                <v:shape id="Freeform 8" o:spid="_x0000_s1037" style="position:absolute;left:10247;top:4887;width:86385;height:66059;visibility:visible;mso-wrap-style:square;v-text-anchor:top" coordsize="7562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" path="m2905,l,2914,2905,5831r1749,l7562,2914,4654,,2905,xe" fillcolor="#fbfcfd" stroked="f">
                  <v:path arrowok="t" o:connecttype="custom" o:connectlocs="3318561,0;0,3301253;3318561,6605905;5316552,6605905;8638540,3301253;5316552,0;3318561,0" o:connectangles="0,0,0,0,0,0,0"/>
                </v:shape>
                <v:shape id="Text Box 47" o:spid="_x0000_s1038" type="#_x0000_t202" style="position:absolute;left:61417;top:60224;width:3214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right"/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</w:pPr>
                        <w:proofErr w:type="spellStart"/>
                        <w:r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  <w:t>Dr.</w:t>
                        </w:r>
                        <w:proofErr w:type="spellEnd"/>
                        <w:r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  <w:t xml:space="preserve"> Ravinder Kumar Gupta</w:t>
                        </w:r>
                      </w:p>
                    </w:txbxContent>
                  </v:textbox>
                </v:shape>
                <v:shape id="Text Box 45" o:spid="_x0000_s1039" type="#_x0000_t202" style="position:absolute;left:17060;top:13952;width:76430;height:7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156442" w:rsidP="00943FFF">
                        <w:pPr>
                          <w:jc w:val="center"/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  <w:t xml:space="preserve">PGDAV </w:t>
                        </w:r>
                        <w:r w:rsidR="000D029C" w:rsidRPr="000D029C"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  <w:t>COLLEGE (EVENING)</w:t>
                        </w:r>
                      </w:p>
                    </w:txbxContent>
                  </v:textbox>
                </v:shape>
                <v:shape id="Text Box 44" o:spid="_x0000_s1040" type="#_x0000_t202" style="position:absolute;left:13558;top:60224;width:32300;height:3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</w:pPr>
                        <w:proofErr w:type="spellStart"/>
                        <w: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  <w:t>Dr.</w:t>
                        </w:r>
                        <w:proofErr w:type="spellEnd"/>
                        <w: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  <w:t xml:space="preserve"> Basuki Nath Chaudhary</w:t>
                        </w:r>
                      </w:p>
                    </w:txbxContent>
                  </v:textbox>
                </v:shape>
                <v:shape id="Text Box 42" o:spid="_x0000_s1041" type="#_x0000_t202" style="position:absolute;left:67003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right"/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  <w:t>Principal</w:t>
                        </w:r>
                      </w:p>
                    </w:txbxContent>
                  </v:textbox>
                </v:shape>
                <v:shape id="Text Box 40" o:spid="_x0000_s1042" type="#_x0000_t202" style="position:absolute;left:11193;top:43985;width:84343;height:6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<v:textbox>
                    <w:txbxContent>
                      <w:p w:rsidR="00D16CB8" w:rsidRPr="00943FFF" w:rsidRDefault="008D13FD" w:rsidP="00D16CB8">
                        <w:pPr>
                          <w:spacing w:line="288" w:lineRule="auto"/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 xml:space="preserve">For successfully completing the online webinar on the topic Modern India organized by PGDAV College </w:t>
                        </w:r>
                        <w:r w:rsidR="000D029C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(</w:t>
                        </w:r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Eve</w:t>
                        </w:r>
                        <w:r w:rsidR="000D029C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 xml:space="preserve">ning) </w:t>
                        </w:r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 xml:space="preserve">on </w:t>
                        </w:r>
                        <w:r w:rsidR="000D029C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31</w:t>
                        </w:r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 xml:space="preserve">.05.2020 on the online platform zoom </w:t>
                        </w:r>
                        <w:r w:rsidR="00156442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under the</w:t>
                        </w:r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 xml:space="preserve"> </w:t>
                        </w:r>
                        <w:r w:rsidR="00156442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guidance</w:t>
                        </w:r>
                        <w:r w:rsidR="000D029C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 xml:space="preserve"> of Dr. Basuki Nath </w:t>
                        </w:r>
                        <w:proofErr w:type="spellStart"/>
                        <w:r w:rsidR="000D029C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CHaudhary</w:t>
                        </w:r>
                        <w:proofErr w:type="spellEnd"/>
                      </w:p>
                    </w:txbxContent>
                  </v:textbox>
                </v:shape>
                <v:rect id="Rectangle 14" o:spid="_x0000_s1043" style="position:absolute;left:4414;top:32792;width:98097;height:10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" fillcolor="#211f41" stroked="f"/>
                <v:shape id="Text Box 33" o:spid="_x0000_s1044" type="#_x0000_t202" style="position:absolute;left:27683;top:21500;width:53213;height:7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:rsidR="00B80D55" w:rsidRPr="000D029C" w:rsidRDefault="005542BA" w:rsidP="00040C52">
                        <w:pPr>
                          <w:jc w:val="center"/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C</w:t>
                        </w:r>
                        <w:r w:rsidR="00BA59B1"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ERTIFICATE</w:t>
                        </w:r>
                      </w:p>
                    </w:txbxContent>
                  </v:textbox>
                </v:shape>
                <v:shape id="Text Box 34" o:spid="_x0000_s1045" type="#_x0000_t202" style="position:absolute;left:32634;top:25789;width:41353;height:4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<v:textbox>
                    <w:txbxContent>
                      <w:p w:rsidR="00040C52" w:rsidRPr="000D029C" w:rsidRDefault="00D16CB8" w:rsidP="00D16CB8">
                        <w:pPr>
                          <w:jc w:val="center"/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</w:pPr>
                        <w:r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 xml:space="preserve">OF </w:t>
                        </w:r>
                        <w:r w:rsidR="00156442"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>PARTICIPATION</w:t>
                        </w:r>
                      </w:p>
                    </w:txbxContent>
                  </v:textbox>
                </v:shape>
                <v:shape id="Text Box 36" o:spid="_x0000_s1046" type="#_x0000_t202" style="position:absolute;left:40044;top:28693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:rsidR="00D16CB8" w:rsidRPr="00D16CB8" w:rsidRDefault="00D16CB8" w:rsidP="00943FFF">
                        <w:pPr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</w:pPr>
                        <w:r w:rsidRPr="00D16CB8"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  <w:t xml:space="preserve">This is proudly presented </w:t>
                        </w:r>
                        <w:bookmarkStart w:id="1" w:name="_GoBack"/>
                        <w:bookmarkEnd w:id="1"/>
                        <w:r w:rsidRPr="00D16CB8"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  <w:t>to</w:t>
                        </w:r>
                      </w:p>
                    </w:txbxContent>
                  </v:textbox>
                </v:shape>
                <v:group id="Group 38" o:spid="_x0000_s1047" style="position:absolute;left:17815;top:54864;width:15103;height:5872" coordsize="15103,5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10" o:spid="_x0000_s1048" style="position:absolute;top:1091;width:12452;height:4781;visibility:visible;mso-wrap-style:square;v-text-anchor:top" coordsize="401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" path="m387,21c320,26,254,33,187,45,154,51,121,58,89,68v-4,2,-8,3,-12,4c66,77,66,77,66,77v-8,3,-16,6,-24,9c35,90,27,93,21,98,14,103,7,108,4,116v-1,4,-2,8,-1,11c4,131,6,135,9,138v6,6,13,10,21,11c38,151,47,151,55,150v8,-1,16,-4,24,-6c111,133,139,113,161,87,171,74,180,60,184,44v1,-4,2,-8,2,-12c186,28,186,23,184,20v-1,-4,-4,-7,-7,-9c173,9,169,8,165,7,132,3,98,10,69,27v-6,4,-12,8,-12,7c57,34,57,34,57,34v-1,,4,-5,11,-9c97,8,132,,166,5v4,1,8,2,12,4c182,11,185,15,187,19v1,4,2,8,1,13c188,36,188,40,187,44v-5,17,-14,32,-25,45c141,115,112,135,80,146v-16,6,-33,9,-50,6c21,150,13,146,7,140,4,136,2,132,1,128,,124,,119,2,115,5,107,12,101,19,96,26,91,34,87,41,84,49,80,57,77,65,74,77,70,77,70,77,70v4,-2,8,-3,12,-4c121,56,154,49,187,43,253,31,320,23,387,18v8,,14,,14,1c401,19,395,20,387,21e" fillcolor="black" stroked="f">
                    <v:path arrowok="t" o:connecttype="custom" o:connectlocs="1201731,64773;580681,138798;276367,209740;239104,222077;204946,237499;130420,265259;65210,302272;12421,357791;9316,391720;27947,425648;93157,459577;170789,462661;245315,444155;499945,268343;571365,135714;577576,98701;571365,61688;549629,33928;512366,21591;214262,83279;176999,104870;176999,104870;211157,77110;515471,15422;552734,27760;580681,58604;583786,98701;580681,135714;503050,274512;248420,450323;93157,468830;21737,431817;3105,394804;6210,354707;59000,296103;127315,259090;201841,228246;239104,215908;276367,203571;580681,132629;1201731,55519;1245204,58604;1201731,64773" o:connectangles="0,0,0,0,0,0,0,0,0,0,0,0,0,0,0,0,0,0,0,0,0,0,0,0,0,0,0,0,0,0,0,0,0,0,0,0,0,0,0,0,0,0,0"/>
                  </v:shape>
                  <v:shape id="Freeform 11" o:spid="_x0000_s1049" style="position:absolute;left:4913;width:10190;height:4780;visibility:visible;mso-wrap-style:square;v-text-anchor:top" coordsize="328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" path="m307,105v-43,4,-86,,-129,6c167,113,157,116,147,120v-5,2,-10,4,-15,7c130,128,128,130,126,131v-2,2,-4,4,-4,6c122,138,123,138,124,139v1,,3,,4,c131,139,133,139,136,139v5,,11,,16,-1c163,137,173,134,183,130v10,-4,19,-10,27,-17c214,109,217,105,219,101v3,-5,3,-11,2,-15c221,83,219,81,217,79v-1,-1,-4,-2,-6,-2c206,77,200,78,195,79v-11,2,-21,4,-32,7c142,91,122,98,101,105v-10,4,-20,7,-31,10c60,118,50,121,40,126v-5,2,-9,5,-13,9c25,136,23,138,21,140v-1,2,-2,5,-2,7c19,149,21,151,24,151v2,1,5,1,7,1c36,151,42,150,47,148v21,-5,40,-15,57,-29c112,112,119,104,125,95v6,-8,12,-18,17,-27c147,58,153,49,159,40v6,-9,13,-17,22,-24c190,9,200,4,211,2,216,1,222,,227,1v3,,6,,9,2c237,3,238,5,239,6v1,1,1,3,1,5c239,17,234,21,230,24v-4,4,-8,7,-13,10c208,41,199,46,189,52,170,62,151,71,131,81,102,95,102,95,102,95v-15,7,-15,7,-15,7c83,104,77,107,72,108v-4,1,-4,1,-4,1c71,106,71,106,71,106v2,-3,5,-5,7,-7c80,97,83,95,84,92v,-1,1,-1,1,-1c85,90,84,90,84,90v-1,,-2,,-2,c80,90,80,90,80,90v-1,,-1,,-1,c76,89,73,89,70,89v-7,1,-13,3,-18,6c46,98,41,102,36,106v-2,-2,-2,-2,-2,-2c49,89,49,89,49,89v2,-2,5,-5,7,-7c57,80,58,79,58,78v,-2,-1,-3,-2,-3c55,75,53,75,51,76v-1,,-3,1,-5,1c43,79,40,80,37,81v-7,3,-13,6,-19,9c8,96,1,101,,101,,100,7,94,17,88v6,-4,12,-7,19,-9c39,77,42,76,46,75v1,,3,-1,5,-1c52,73,54,72,56,73v2,,3,,3,1c60,76,60,77,60,78v,2,-1,4,-2,5c55,86,53,88,50,91,36,106,36,106,36,106v-2,-2,-2,-2,-2,-2c39,100,45,96,50,93v6,-3,13,-6,19,-6c73,86,76,86,79,87v1,,1,,1,c82,87,82,87,82,87v,,1,,2,1c85,88,87,88,87,90v,1,,2,-1,3c85,96,82,99,80,101v-3,2,-5,4,-7,7c71,105,71,105,71,105v6,-1,11,-3,15,-5c101,93,101,93,101,93,130,78,130,78,130,78v20,-9,39,-18,58,-29c198,44,207,39,216,32v4,-3,8,-6,13,-9c231,21,233,19,234,17v2,-2,3,-4,3,-7c238,8,236,6,234,5,232,4,230,4,227,3v-5,,-11,,-16,1c201,6,191,11,183,18,165,31,155,50,144,69v-5,9,-10,19,-17,28c121,106,114,114,105,121,89,135,69,146,48,151v-6,1,-11,2,-17,3c29,154,26,155,23,154v-3,-1,-6,-3,-6,-7c16,144,18,141,19,139v2,-3,4,-4,6,-6c29,129,34,126,39,124v10,-5,20,-8,31,-11c80,109,90,106,101,103v20,-7,41,-14,62,-20c173,81,184,78,194,76v6,-1,11,-2,17,-2c214,75,217,75,219,77v2,2,4,5,5,8c225,91,224,96,222,102v-3,5,-6,9,-10,13c204,122,194,128,184,132v-10,4,-21,7,-32,9c147,141,141,142,136,142v-3,,-6,,-8,-1c126,141,125,141,123,141v-1,,-3,-2,-3,-4c120,135,120,134,121,132v1,-1,2,-2,3,-3c127,128,129,126,131,125v5,-3,10,-6,15,-8c156,113,167,110,177,108v44,-5,87,-2,130,-6c318,101,328,100,328,101v,1,-9,3,-21,4e" fillcolor="black" stroked="f">
                    <v:path arrowok="t" o:connecttype="custom" o:connectlocs="456690,370129;379022,422564;422516,428732;652415,348538;674162,243668;506398,265259;124270,388635;59028,453408;146017,456492;441157,209740;655522,6169;742510,18506;674162,104870;316887,293019;211258,336200;260966,283765;254753,277597;217472,274512;105629,320778;180191,240584;142910,237499;0,311525;142910,231330;183298,228246;155337,280681;155337,286850;248539,268343;270286,277597;226792,333116;313781,286850;671055,98701;736297,30844;655522,12338;394556,299187;96309,474999;59028,428732;217472,348538;602707,234415;695909,262175;571640,407142;397662,434901;375915,407142;453584,360876;1019010,311525" o:connectangles="0,0,0,0,0,0,0,0,0,0,0,0,0,0,0,0,0,0,0,0,0,0,0,0,0,0,0,0,0,0,0,0,0,0,0,0,0,0,0,0,0,0,0,0"/>
                  </v:shape>
                </v:group>
              </v:group>
            </w:pict>
          </mc:Fallback>
        </mc:AlternateContent>
      </w:r>
      <w:r w:rsidR="000D029C" w:rsidRPr="00156442">
        <w:rPr>
          <w:noProof/>
          <w:lang w:val="en-IN" w:eastAsia="en-IN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margin">
              <wp:posOffset>3376930</wp:posOffset>
            </wp:positionH>
            <wp:positionV relativeFrom="paragraph">
              <wp:posOffset>-436558</wp:posOffset>
            </wp:positionV>
            <wp:extent cx="1009650" cy="100965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Downloads\pgdavlogo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C105D" w:rsidSect="00B80D55">
      <w:pgSz w:w="16834" w:h="11909" w:orient="landscape"/>
      <w:pgMar w:top="1440" w:right="2304" w:bottom="1440" w:left="2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reat Vibes">
    <w:altName w:val="Calibri"/>
    <w:charset w:val="00"/>
    <w:family w:val="auto"/>
    <w:pitch w:val="variable"/>
    <w:sig w:usb0="A000002F" w:usb1="5000205B" w:usb2="00000000" w:usb3="00000000" w:csb0="00000093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inzel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Cinzel Black">
    <w:altName w:val="Calibri"/>
    <w:charset w:val="00"/>
    <w:family w:val="auto"/>
    <w:pitch w:val="variable"/>
    <w:sig w:usb0="00000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A2NbI0MzU0NLJQ0lEKTi0uzszPAykwNK4FAOwTl/ItAAAA"/>
  </w:docVars>
  <w:rsids>
    <w:rsidRoot w:val="005D1C3D"/>
    <w:rsid w:val="0002048D"/>
    <w:rsid w:val="00040C52"/>
    <w:rsid w:val="000A2575"/>
    <w:rsid w:val="000D029C"/>
    <w:rsid w:val="00117586"/>
    <w:rsid w:val="00156442"/>
    <w:rsid w:val="00170AC9"/>
    <w:rsid w:val="0027626C"/>
    <w:rsid w:val="002F412F"/>
    <w:rsid w:val="003C105D"/>
    <w:rsid w:val="004F3BCA"/>
    <w:rsid w:val="005542BA"/>
    <w:rsid w:val="005D1C3D"/>
    <w:rsid w:val="00865D3A"/>
    <w:rsid w:val="008D13FD"/>
    <w:rsid w:val="00926807"/>
    <w:rsid w:val="00943FFF"/>
    <w:rsid w:val="0098657D"/>
    <w:rsid w:val="00A07D84"/>
    <w:rsid w:val="00B21365"/>
    <w:rsid w:val="00B55CAE"/>
    <w:rsid w:val="00B80D55"/>
    <w:rsid w:val="00BA59B1"/>
    <w:rsid w:val="00BB7EF4"/>
    <w:rsid w:val="00BD3B5F"/>
    <w:rsid w:val="00C12E87"/>
    <w:rsid w:val="00CC5FD8"/>
    <w:rsid w:val="00D16CB8"/>
    <w:rsid w:val="00EB4EB7"/>
    <w:rsid w:val="00ED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17425"/>
  <w15:chartTrackingRefBased/>
  <w15:docId w15:val="{72CD9366-BB32-4C01-B84F-C60A99A0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ounica</dc:creator>
  <cp:keywords/>
  <dc:description/>
  <cp:lastModifiedBy>Deekshant Wadhwa</cp:lastModifiedBy>
  <cp:revision>10</cp:revision>
  <cp:lastPrinted>2020-05-27T13:02:00Z</cp:lastPrinted>
  <dcterms:created xsi:type="dcterms:W3CDTF">2020-05-27T12:45:00Z</dcterms:created>
  <dcterms:modified xsi:type="dcterms:W3CDTF">2021-05-02T18:51:00Z</dcterms:modified>
</cp:coreProperties>
</file>